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НАЗВАНИЕ УНИВЕРСИТЕТА</w:t>
      </w:r>
      <w:r>
        <w:br/>
      </w:r>
      <w:r>
        <w:rPr>
          <w:b/>
        </w:rPr>
        <w:t xml:space="preserve">Название факультета</w:t>
      </w:r>
      <w:r>
        <w:br/>
      </w:r>
      <w:r>
        <w:rPr>
          <w:b/>
        </w:rPr>
        <w:t xml:space="preserve">Название образовательной программы</w:t>
      </w:r>
      <w:r>
        <w:br/>
      </w:r>
    </w:p>
    <w:p>
      <w:pPr>
        <w:pStyle w:val="BodyText"/>
      </w:pPr>
      <w:r>
        <w:t xml:space="preserve">СОГЛАСОВАНО</w:t>
      </w:r>
    </w:p>
    <w:p>
      <w:pPr>
        <w:pStyle w:val="BodyText"/>
      </w:pPr>
      <w:r>
        <w:t xml:space="preserve">УТВЕРЖДАЮ</w:t>
      </w:r>
    </w:p>
    <w:p>
      <w:pPr>
        <w:pStyle w:val="BodyText"/>
      </w:pPr>
      <w:r>
        <w:t xml:space="preserve">Должность согласовавшего</w:t>
      </w:r>
    </w:p>
    <w:p>
      <w:pPr>
        <w:pStyle w:val="BodyText"/>
      </w:pPr>
      <w:r>
        <w:t xml:space="preserve">Должность утвердител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ФИО</w:t>
      </w:r>
    </w:p>
    <w:p>
      <w:pPr>
        <w:pStyle w:val="BodyText"/>
      </w:pPr>
      <w:r>
        <w:t xml:space="preserve">«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»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г.</w:t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ФИО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«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»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г.</w:t>
      </w:r>
    </w:p>
    <w:p>
      <w:pPr>
        <w:pStyle w:val="BodyText"/>
      </w:pPr>
      <w:r>
        <w:rPr>
          <w:b/>
        </w:rPr>
        <w:t xml:space="preserve">КЛАССИФИКАЦИЯ ПРАВООТНОШЕНИЙ </w:t>
      </w:r>
      <w:r>
        <w:br/>
      </w:r>
      <w:r>
        <w:rPr>
          <w:b/>
        </w:rPr>
        <w:t xml:space="preserve"> </w:t>
      </w:r>
      <w:r>
        <w:br/>
      </w:r>
      <w:r>
        <w:rPr>
          <w:b/>
        </w:rPr>
        <w:t xml:space="preserve"> </w:t>
      </w:r>
      <w:r>
        <w:br/>
      </w:r>
      <w:r>
        <w:rPr>
          <w:b/>
        </w:rPr>
        <w:t xml:space="preserve">Курсовая работа</w:t>
      </w:r>
      <w:r>
        <w:br/>
      </w:r>
      <w:r>
        <w:rPr>
          <w:b/>
        </w:rPr>
        <w:t xml:space="preserve"> </w:t>
      </w:r>
      <w:r>
        <w:br/>
      </w:r>
      <w:r>
        <w:rPr>
          <w:b/>
        </w:rPr>
        <w:t xml:space="preserve"> </w:t>
      </w:r>
      <w:r>
        <w:br/>
      </w:r>
      <w:r>
        <w:rPr>
          <w:b/>
        </w:rPr>
        <w:t xml:space="preserve"> </w:t>
      </w:r>
      <w:r>
        <w:br/>
      </w:r>
      <w:r>
        <w:rPr>
          <w:b/>
        </w:rPr>
        <w:t xml:space="preserve">RU.17701729.10.03-01 01-1-ЛУ</w:t>
      </w:r>
      <w:r>
        <w:br/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Исполнитель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Студент групп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образовательной программы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«Название программы»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ФИО</w:t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ФИО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«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»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г.</w:t>
      </w:r>
    </w:p>
    <w:p>
      <w:pPr>
        <w:pStyle w:val="BodyText"/>
      </w:pPr>
      <w:r>
        <w:br/>
      </w:r>
      <w:r>
        <w:t xml:space="preserve">УТВЕРЖДЕН</w:t>
      </w:r>
      <w:r>
        <w:br/>
      </w:r>
      <w:r>
        <w:t xml:space="preserve">RU.17701729.10.03-01 01-1-ЛУ</w:t>
      </w:r>
      <w:r>
        <w:br/>
      </w:r>
    </w:p>
    <w:p>
      <w:pPr>
        <w:pStyle w:val="BodyText"/>
      </w:pPr>
      <w:r>
        <w:rPr>
          <w:b/>
        </w:rPr>
        <w:t xml:space="preserve">КЛАССИФИКАЦИЯ ПРАВООТНОШЕНИЙ </w:t>
      </w:r>
      <w:r>
        <w:br/>
      </w:r>
      <w:r>
        <w:rPr>
          <w:b/>
        </w:rPr>
        <w:t xml:space="preserve"> </w:t>
      </w:r>
      <w:r>
        <w:br/>
      </w:r>
      <w:r>
        <w:rPr>
          <w:b/>
        </w:rPr>
        <w:t xml:space="preserve"> </w:t>
      </w:r>
      <w:r>
        <w:br/>
      </w:r>
      <w:r>
        <w:rPr>
          <w:b/>
        </w:rPr>
        <w:t xml:space="preserve">Курсовая работа</w:t>
      </w:r>
      <w:r>
        <w:br/>
      </w:r>
      <w:r>
        <w:rPr>
          <w:b/>
        </w:rPr>
        <w:t xml:space="preserve"> </w:t>
      </w:r>
      <w:r>
        <w:br/>
      </w:r>
      <w:r>
        <w:rPr>
          <w:b/>
        </w:rPr>
        <w:t xml:space="preserve">RU.17701729.10.03-01 01-1-ЛУ</w:t>
      </w:r>
      <w:r>
        <w:br/>
      </w:r>
      <w:r>
        <w:t xml:space="preserve"> </w:t>
      </w:r>
      <w:r>
        <w:br/>
      </w:r>
      <w:r>
        <w:t xml:space="preserve">Листов</w:t>
      </w:r>
      <w:r>
        <w:br/>
      </w:r>
    </w:p>
    <w:p>
      <w:pPr>
        <w:pStyle w:val="Heading1"/>
      </w:pPr>
      <w:bookmarkStart w:id="20" w:name="введение"/>
      <w:r>
        <w:t xml:space="preserve">Введение</w:t>
      </w:r>
      <w:bookmarkEnd w:id="20"/>
    </w:p>
    <w:p>
      <w:pPr>
        <w:pStyle w:val="FirstParagraph"/>
      </w:pPr>
      <w:r>
        <w:t xml:space="preserve">В современном обществе правоотношения играют важную роль в регулировании взаимодействия между людьми. Они возникают в различных сферах жизни, таких как трудовые отношения, семейные отношения, гражданско-правовые отношения и другие. Классификация правоотношений является одной из основных задач правовой науки, так как она позволяет систематизировать и упорядочить различные виды правоотношений.</w:t>
      </w:r>
      <w:r>
        <w:br/>
      </w:r>
      <w:r>
        <w:t xml:space="preserve"> </w:t>
      </w:r>
      <w:r>
        <w:br/>
      </w:r>
      <w:r>
        <w:t xml:space="preserve">Целью данной курсовой работы является исследование и классификация правоотношений. Для достижения этой цели были поставлены следующие задачи:</w:t>
      </w:r>
    </w:p>
    <w:p>
      <w:pPr>
        <w:numPr>
          <w:ilvl w:val="0"/>
          <w:numId w:val="1001"/>
        </w:numPr>
      </w:pPr>
      <w:r>
        <w:t xml:space="preserve">Изучить основные понятия и принципы правоотношений.</w:t>
      </w:r>
    </w:p>
    <w:p>
      <w:pPr>
        <w:numPr>
          <w:ilvl w:val="0"/>
          <w:numId w:val="1001"/>
        </w:numPr>
      </w:pPr>
      <w:r>
        <w:t xml:space="preserve">Рассмотреть различные подходы к классификации правоотношений.</w:t>
      </w:r>
    </w:p>
    <w:p>
      <w:pPr>
        <w:numPr>
          <w:ilvl w:val="0"/>
          <w:numId w:val="1001"/>
        </w:numPr>
      </w:pPr>
      <w:r>
        <w:t xml:space="preserve">Провести анализ и систематизацию различных видов правоотношений.</w:t>
      </w:r>
    </w:p>
    <w:p>
      <w:pPr>
        <w:numPr>
          <w:ilvl w:val="0"/>
          <w:numId w:val="1001"/>
        </w:numPr>
      </w:pPr>
      <w:r>
        <w:t xml:space="preserve">Определить особенности каждого вида правоотношений.</w:t>
      </w:r>
    </w:p>
    <w:p>
      <w:pPr>
        <w:numPr>
          <w:ilvl w:val="0"/>
          <w:numId w:val="1001"/>
        </w:numPr>
      </w:pPr>
      <w:r>
        <w:t xml:space="preserve">Предложить собственную классификацию правоотношений на основе проведенного анализа.</w:t>
      </w:r>
    </w:p>
    <w:p>
      <w:pPr>
        <w:pStyle w:val="FirstParagraph"/>
      </w:pPr>
      <w:r>
        <w:t xml:space="preserve">В работе использованы различные методы исследования, включая анализ научной литературы, изучение законодательства и судебной практики, а также сравнительный анализ различных подходов к классификации правоотношений.</w:t>
      </w:r>
      <w:r>
        <w:br/>
      </w:r>
      <w:r>
        <w:t xml:space="preserve"> </w:t>
      </w:r>
      <w:r>
        <w:br/>
      </w:r>
      <w:r>
        <w:t xml:space="preserve">Результаты исследования могут быть полезны для правовой науки, а также для практической деятельности юристов и специалистов в области права. Классификация правоотношений позволяет более точно определить правовые позиции сторон, а также способы их регулирования.</w:t>
      </w:r>
      <w:r>
        <w:br/>
      </w:r>
      <w:r>
        <w:t xml:space="preserve"> </w:t>
      </w:r>
      <w:r>
        <w:br/>
      </w:r>
      <w:r>
        <w:t xml:space="preserve">В следующих разделах работы будут рассмотрены основные понятия и принципы правоотношений, а также проведен анализ и классификация различных видов правоотношений.</w:t>
      </w:r>
    </w:p>
    <w:p>
      <w:pPr>
        <w:pStyle w:val="Heading2"/>
      </w:pPr>
      <w:bookmarkStart w:id="21" w:name="общая-характеристика-правоотношений"/>
      <w:r>
        <w:t xml:space="preserve">Общая характеристика правоотношений</w:t>
      </w:r>
      <w:bookmarkEnd w:id="21"/>
    </w:p>
    <w:p>
      <w:pPr>
        <w:pStyle w:val="Heading1"/>
      </w:pPr>
      <w:bookmarkStart w:id="22" w:name="введение-1"/>
      <w:r>
        <w:t xml:space="preserve">Введение</w:t>
      </w:r>
      <w:bookmarkEnd w:id="22"/>
    </w:p>
    <w:p>
      <w:pPr>
        <w:pStyle w:val="FirstParagraph"/>
      </w:pPr>
      <w:r>
        <w:t xml:space="preserve">Общая характеристика правоотношений</w:t>
      </w:r>
      <w:r>
        <w:br/>
      </w:r>
      <w:r>
        <w:t xml:space="preserve"> </w:t>
      </w:r>
      <w:r>
        <w:br/>
      </w:r>
      <w:r>
        <w:t xml:space="preserve">Правоотношения являются основными элементами правовой системы и представляют собой сферу взаимодействия субъектов права, возникающую на основе правовых норм. Правоотношения возникают в результате нарушения или исполнения прав и обязанностей, установленных правовыми нормами.</w:t>
      </w:r>
      <w:r>
        <w:br/>
      </w:r>
      <w:r>
        <w:t xml:space="preserve"> </w:t>
      </w:r>
      <w:r>
        <w:br/>
      </w:r>
      <w:r>
        <w:t xml:space="preserve">Правоотношения характеризуются определенными признаками, которые позволяют классифицировать их по различным критериям. Одним из основных признаков правоотношений является их субъектный состав. В правоотношениях всегда присутствуют субъекты права лица, обладающие правами и обязанностями. Субъекты правоотношений могут быть физическими лицами, юридическими лицами или государством.</w:t>
      </w:r>
      <w:r>
        <w:br/>
      </w:r>
      <w:r>
        <w:t xml:space="preserve"> </w:t>
      </w:r>
      <w:r>
        <w:br/>
      </w:r>
      <w:r>
        <w:t xml:space="preserve">Другим важным признаком правоотношений является их содержание. Содержание правоотношений определяется правовыми нормами и может включать в себя различные права и обязанности. Например, в договорных правоотношениях содержание может быть связано с передачей имущества, оказанием услуг или выполнением определенных действий.</w:t>
      </w:r>
      <w:r>
        <w:br/>
      </w:r>
      <w:r>
        <w:t xml:space="preserve"> </w:t>
      </w:r>
      <w:r>
        <w:br/>
      </w:r>
      <w:r>
        <w:t xml:space="preserve">Также правоотношения могут быть классифицированы по их юридическому характеру. Некоторые правоотношения являются гражданско-правовыми, то есть возникают между физическими и юридическими лицами в сфере гражданского оборота. Другие правоотношения могут быть административными, уголовными или конституционными, в зависимости от сферы их возникновения и регулирования.</w:t>
      </w:r>
      <w:r>
        <w:br/>
      </w:r>
      <w:r>
        <w:t xml:space="preserve"> </w:t>
      </w:r>
      <w:r>
        <w:br/>
      </w:r>
      <w:r>
        <w:t xml:space="preserve">Таким образом, общая характеристика правоотношений включает в себя их субъектный состав, содержание и юридический характер. Правоотношения являются основными элементами правовой системы и играют важную роль в обеспечении правопорядка и защите прав и свобод субъектов права.</w:t>
      </w:r>
    </w:p>
    <w:p>
      <w:pPr>
        <w:pStyle w:val="Heading2"/>
      </w:pPr>
      <w:bookmarkStart w:id="23" w:name="понятие-и-сущность-правоотношений"/>
      <w:r>
        <w:t xml:space="preserve">Понятие и сущность правоотношений</w:t>
      </w:r>
      <w:bookmarkEnd w:id="23"/>
    </w:p>
    <w:p>
      <w:pPr>
        <w:pStyle w:val="FirstParagraph"/>
      </w:pPr>
      <w:r>
        <w:t xml:space="preserve">Правоотношения являются основным объектом изучения правовой науки. Они представляют собой сферу взаимодействия между субъектами права, возникающую на основе правовых норм. Правоотношения характеризуются определенными правами и обязанностями, которые возникают у субъектов права в процессе их взаимодействия.</w:t>
      </w:r>
      <w:r>
        <w:br/>
      </w:r>
      <w:r>
        <w:t xml:space="preserve"> </w:t>
      </w:r>
      <w:r>
        <w:br/>
      </w:r>
      <w:r>
        <w:t xml:space="preserve">Понятие правоотношений имеет несколько аспектов. Во-первых, оно отражает существование двух или более субъектов права, которые вступают в отношения друг с другом. Во-вторых, оно указывает на наличие определенных прав и обязанностей у этих субъектов. В-третьих, оно подразумевает наличие правовых норм, которые регулируют данные отношения.</w:t>
      </w:r>
      <w:r>
        <w:br/>
      </w:r>
      <w:r>
        <w:t xml:space="preserve"> </w:t>
      </w:r>
      <w:r>
        <w:br/>
      </w:r>
      <w:r>
        <w:t xml:space="preserve">Сущность правоотношений заключается в том, что они являются формой реализации права. Они позволяют субъектам права осуществлять свои права и исполнять свои обязанности. Правоотношения обеспечивают установление порядка и стабильности в обществе, а также защиту интересов субъектов права.</w:t>
      </w:r>
      <w:r>
        <w:br/>
      </w:r>
      <w:r>
        <w:t xml:space="preserve"> </w:t>
      </w:r>
      <w:r>
        <w:br/>
      </w:r>
      <w:r>
        <w:t xml:space="preserve">Основными элементами правоотношений являются субъекты права, объекты права, права и обязанности. Субъекты права могут быть как физическими лицами, так и юридическими лицами. Объекты права представляют собой материальные или нематериальные блага, которые могут быть предметом права. Права и обязанности определяются правовыми нормами и представляют собой правовые положения субъектов права.</w:t>
      </w:r>
      <w:r>
        <w:br/>
      </w:r>
      <w:r>
        <w:t xml:space="preserve"> </w:t>
      </w:r>
      <w:r>
        <w:br/>
      </w:r>
      <w:r>
        <w:t xml:space="preserve">Таким образом, понятие и сущность правоотношений являются основополагающими для понимания и классификации правовых отношений. Они отражают сущность и значение права в обществе, а также позволяют регулировать взаимодействие между субъектами права.</w:t>
      </w:r>
    </w:p>
    <w:p>
      <w:pPr>
        <w:pStyle w:val="Heading2"/>
      </w:pPr>
      <w:bookmarkStart w:id="24" w:name="основные-элементы-правоотношений"/>
      <w:r>
        <w:t xml:space="preserve">Основные элементы правоотношений</w:t>
      </w:r>
      <w:bookmarkEnd w:id="24"/>
    </w:p>
    <w:p>
      <w:pPr>
        <w:pStyle w:val="Heading1"/>
      </w:pPr>
      <w:bookmarkStart w:id="25" w:name="введение-2"/>
      <w:r>
        <w:t xml:space="preserve">Введение</w:t>
      </w:r>
      <w:bookmarkEnd w:id="25"/>
    </w:p>
    <w:p>
      <w:pPr>
        <w:pStyle w:val="FirstParagraph"/>
      </w:pPr>
      <w:r>
        <w:t xml:space="preserve">Основные элементы правоотношений</w:t>
      </w:r>
      <w:r>
        <w:br/>
      </w:r>
      <w:r>
        <w:t xml:space="preserve"> </w:t>
      </w:r>
      <w:r>
        <w:br/>
      </w:r>
      <w:r>
        <w:t xml:space="preserve">Правоотношение является основным понятием в правовой науке и представляет собой сферу взаимодействия субъектов права, возникающую на основе правовых норм. Оно характеризуется наличием определенных субъектов, объектов, содержания и основания.</w:t>
      </w:r>
      <w:r>
        <w:br/>
      </w:r>
      <w:r>
        <w:t xml:space="preserve"> </w:t>
      </w:r>
      <w:r>
        <w:br/>
      </w:r>
      <w:r>
        <w:t xml:space="preserve">Субъекты правоотношений это лица, которые участвуют в правоотношении и обладают определенными правами и обязанностями. Субъектами правоотношений могут быть как физические, так и юридические лица.</w:t>
      </w:r>
      <w:r>
        <w:br/>
      </w:r>
      <w:r>
        <w:t xml:space="preserve"> </w:t>
      </w:r>
      <w:r>
        <w:br/>
      </w:r>
      <w:r>
        <w:t xml:space="preserve">Объекты правоотношений это предметы, на которые направлено правоотношение. Объектами могут быть различные материальные и нематериальные ценности, права и обязанности.</w:t>
      </w:r>
      <w:r>
        <w:br/>
      </w:r>
      <w:r>
        <w:t xml:space="preserve"> </w:t>
      </w:r>
      <w:r>
        <w:br/>
      </w:r>
      <w:r>
        <w:t xml:space="preserve">Содержание правоотношений это совокупность прав и обязанностей, которыми обладают субъекты правоотношений. Содержание может быть определено как самими сторонами правоотношения, так и нормами права.</w:t>
      </w:r>
      <w:r>
        <w:br/>
      </w:r>
      <w:r>
        <w:t xml:space="preserve"> </w:t>
      </w:r>
      <w:r>
        <w:br/>
      </w:r>
      <w:r>
        <w:t xml:space="preserve">Основание правоотношений это обстоятельства, которые приводят к возникновению правоотношения. Основание может быть различным заключение договора, совершение противоправного деяния, наступление определенного события и т.д.</w:t>
      </w:r>
      <w:r>
        <w:br/>
      </w:r>
      <w:r>
        <w:t xml:space="preserve"> </w:t>
      </w:r>
      <w:r>
        <w:br/>
      </w:r>
      <w:r>
        <w:t xml:space="preserve">Таким образом, основные элементы правоотношений включают в себя субъекты, объекты, содержание и основание. Правоотношение возникает на основе правовых норм и является основой для регулирования взаимодействия субъектов права.</w:t>
      </w:r>
      <w:r>
        <w:br/>
      </w:r>
      <w:r>
        <w:t xml:space="preserve"> </w:t>
      </w:r>
      <w:r>
        <w:br/>
      </w:r>
    </w:p>
    <w:p>
      <w:pPr>
        <w:pStyle w:val="Heading1"/>
      </w:pPr>
      <w:bookmarkStart w:id="26" w:name="понятие-и-сущность-правоотношений-1"/>
      <w:r>
        <w:t xml:space="preserve">Понятие и сущность правоотношений</w:t>
      </w:r>
      <w:bookmarkEnd w:id="26"/>
    </w:p>
    <w:p>
      <w:pPr>
        <w:pStyle w:val="FirstParagraph"/>
      </w:pPr>
      <w:r>
        <w:t xml:space="preserve">Понятие правоотношений является одним из основных понятий в правовой науке. Правоотношения представляют собой особый вид социальных отношений, возникающих в результате действия правовых норм и регулирующих поведение субъектов права.</w:t>
      </w:r>
      <w:r>
        <w:br/>
      </w:r>
      <w:r>
        <w:t xml:space="preserve"> </w:t>
      </w:r>
      <w:r>
        <w:br/>
      </w:r>
      <w:r>
        <w:t xml:space="preserve">Сущность правоотношений заключается в том, что они представляют собой связь между субъектами права, основанную на правовых нормах. Правоотношения возникают в результате нарушения или исполнения правовых обязанностей, установленных правовыми нормами. Они могут быть как односторонними, так и двусторонними, в зависимости от того, сколько сторон участвует в правоотношении.</w:t>
      </w:r>
      <w:r>
        <w:br/>
      </w:r>
      <w:r>
        <w:t xml:space="preserve"> </w:t>
      </w:r>
      <w:r>
        <w:br/>
      </w:r>
      <w:r>
        <w:t xml:space="preserve">Правоотношения имеют следующие основные элементы:</w:t>
      </w:r>
      <w:r>
        <w:br/>
      </w:r>
      <w:r>
        <w:t xml:space="preserve"> </w:t>
      </w:r>
      <w:r>
        <w:br/>
      </w:r>
      <w:r>
        <w:t xml:space="preserve">1. Субъекты правоотношений. Субъектами правоотношений могут быть как физические лица, так и юридические лица. Они обладают определенными правами и обязанностями, которые определяются правовыми нормами.</w:t>
      </w:r>
      <w:r>
        <w:br/>
      </w:r>
      <w:r>
        <w:t xml:space="preserve"> </w:t>
      </w:r>
      <w:r>
        <w:br/>
      </w:r>
      <w:r>
        <w:t xml:space="preserve">2. Объекты правоотношений. Объектами правоотношений являются материальные и нематериальные блага, которые могут быть предметом правовой охраны. Например, договорные правоотношения возникают в связи с передачей имущества от одного лица другому.</w:t>
      </w:r>
      <w:r>
        <w:br/>
      </w:r>
      <w:r>
        <w:t xml:space="preserve"> </w:t>
      </w:r>
      <w:r>
        <w:br/>
      </w:r>
      <w:r>
        <w:t xml:space="preserve">3. Содержание правоотношений. Содержание правоотношений определяется правовыми нормами и включает в себя права и обязанности субъектов правоотношений. Например, в договорных правоотношениях одна сторона обязуется передать имущество, а другая сторона обязуется оплатить его стоимость.</w:t>
      </w:r>
      <w:r>
        <w:br/>
      </w:r>
      <w:r>
        <w:t xml:space="preserve"> </w:t>
      </w:r>
      <w:r>
        <w:br/>
      </w:r>
      <w:r>
        <w:t xml:space="preserve">4. Юридические факты. Юридические факты являются основанием возникновения правоотношений. Они могут быть различными: заключение договора, совершение преступления, наступление срока и т.д.</w:t>
      </w:r>
      <w:r>
        <w:br/>
      </w:r>
      <w:r>
        <w:t xml:space="preserve"> </w:t>
      </w:r>
      <w:r>
        <w:br/>
      </w:r>
      <w:r>
        <w:t xml:space="preserve">Таким образом, правоотношения представляют собой особый вид социальных отношений, основанных на правовых нормах. Они имеют свою сущность, которая заключается в связи между субъектами права, основанной на правовых нормах, и включают в себя субъекты, объекты, содержание и юридические факты. Правоотношения играют важную роль в обществе, поскольку они регулируют поведение субъектов права и способствуют поддержанию правопорядка.</w:t>
      </w:r>
    </w:p>
    <w:p>
      <w:pPr>
        <w:pStyle w:val="Heading2"/>
      </w:pPr>
      <w:bookmarkStart w:id="27" w:name="определение-понятия-правоотношений"/>
      <w:r>
        <w:t xml:space="preserve">Определение понятия правоотношений</w:t>
      </w:r>
      <w:bookmarkEnd w:id="27"/>
    </w:p>
    <w:p>
      <w:pPr>
        <w:pStyle w:val="FirstParagraph"/>
      </w:pPr>
      <w:r>
        <w:t xml:space="preserve">Правоотношения являются основным объектом изучения юридической науки. Они представляют собой сферу взаимодействия субъектов права, возникающую на основе правовых норм и регулируемую государством. Правоотношения характеризуются наличием субъектов, объектов, содержания и юридических последствий.</w:t>
      </w:r>
      <w:r>
        <w:br/>
      </w:r>
      <w:r>
        <w:t xml:space="preserve"> </w:t>
      </w:r>
      <w:r>
        <w:br/>
      </w:r>
      <w:r>
        <w:t xml:space="preserve">Субъектами правоотношений выступают физические и юридические лица, которые обладают правами и обязанностями. Они могут быть как равноправными сторонами в правоотношении, так и находиться в зависимости друг от друга.</w:t>
      </w:r>
      <w:r>
        <w:br/>
      </w:r>
      <w:r>
        <w:t xml:space="preserve"> </w:t>
      </w:r>
      <w:r>
        <w:br/>
      </w:r>
      <w:r>
        <w:t xml:space="preserve">Объекты правоотношений представляют собой материальные и нематериальные блага, которые могут быть предметом правовой охраны. Это могут быть имущество, деньги, земельные участки, авторские права и т.д.</w:t>
      </w:r>
      <w:r>
        <w:br/>
      </w:r>
      <w:r>
        <w:t xml:space="preserve"> </w:t>
      </w:r>
      <w:r>
        <w:br/>
      </w:r>
      <w:r>
        <w:t xml:space="preserve">Содержание правоотношений определяется правовыми нормами, которые устанавливают права и обязанности субъектов. Они определяют порядок взаимодействия сторон, правила поведения и ответственность за нарушение правил.</w:t>
      </w:r>
      <w:r>
        <w:br/>
      </w:r>
      <w:r>
        <w:t xml:space="preserve"> </w:t>
      </w:r>
      <w:r>
        <w:br/>
      </w:r>
      <w:r>
        <w:t xml:space="preserve">Юридические последствия правоотношений заключаются в возникновении, изменении или прекращении прав и обязанностей участников. Это может быть заключение договора, передача собственности, возмещение ущерба и т.д.</w:t>
      </w:r>
      <w:r>
        <w:br/>
      </w:r>
      <w:r>
        <w:t xml:space="preserve"> </w:t>
      </w:r>
      <w:r>
        <w:br/>
      </w:r>
      <w:r>
        <w:t xml:space="preserve">Таким образом, правоотношения представляют собой сферу взаимодействия субъектов права, регулируемую правовыми нормами и характеризующуюся наличием субъектов, объектов, содержания и юридических последствий.</w:t>
      </w:r>
    </w:p>
    <w:p>
      <w:pPr>
        <w:pStyle w:val="Heading2"/>
      </w:pPr>
      <w:bookmarkStart w:id="28" w:name="сущность-правоотношений"/>
      <w:r>
        <w:t xml:space="preserve">Сущность правоотношений</w:t>
      </w:r>
      <w:bookmarkEnd w:id="28"/>
    </w:p>
    <w:p>
      <w:pPr>
        <w:pStyle w:val="FirstParagraph"/>
      </w:pPr>
      <w:r>
        <w:t xml:space="preserve">Правоотношения представляют собой особый вид социальных отношений, возникающих в сфере права. Они характеризуются наличием субъектов, объектов, содержания и юридических последствий. Сущность правоотношений заключается в их специфической природе и особенностях.</w:t>
      </w:r>
      <w:r>
        <w:br/>
      </w:r>
      <w:r>
        <w:t xml:space="preserve"> </w:t>
      </w:r>
      <w:r>
        <w:br/>
      </w:r>
      <w:r>
        <w:t xml:space="preserve">Во-первых, правоотношения являются двусторонними или многосторонними. Это означает, что они возникают между двумя или более субъектами правоотношений, которые обладают определенными правами и обязанностями. Например, договорное правоотношение возникает между продавцом и покупателем, а трудовое правоотношение - между работником и работодателем.</w:t>
      </w:r>
      <w:r>
        <w:br/>
      </w:r>
      <w:r>
        <w:t xml:space="preserve"> </w:t>
      </w:r>
      <w:r>
        <w:br/>
      </w:r>
      <w:r>
        <w:t xml:space="preserve">Во-вторых, правоотношения имеют определенный объект. Это может быть как материальный объект (недвижимость, деньги и т.д.), так и нематериальный объект (права, обязанности, имущественные и нематериальные блага и т.д.). Объект правоотношений определяет предмет и цель этих отношений.</w:t>
      </w:r>
      <w:r>
        <w:br/>
      </w:r>
      <w:r>
        <w:t xml:space="preserve"> </w:t>
      </w:r>
      <w:r>
        <w:br/>
      </w:r>
      <w:r>
        <w:t xml:space="preserve">В-третьих, правоотношения имеют определенное содержание. Оно заключается в правах и обязанностях субъектов правоотношений. Права представляют собой возможность субъекта осуществлять определенные действия или требовать их осуществления от других субъектов. Обязанности, в свою очередь, представляют собой обязанность субъекта совершить определенные действия или воздержаться от них.</w:t>
      </w:r>
      <w:r>
        <w:br/>
      </w:r>
      <w:r>
        <w:t xml:space="preserve"> </w:t>
      </w:r>
      <w:r>
        <w:br/>
      </w:r>
      <w:r>
        <w:t xml:space="preserve">В-четвертых, правоотношения имеют юридические последствия. Это означает, что нарушение прав и обязанностей, установленных в правоотношениях, может привести к возникновению юридических последствий, таких как возмещение ущерба, применение санкций и т.д.</w:t>
      </w:r>
      <w:r>
        <w:br/>
      </w:r>
      <w:r>
        <w:t xml:space="preserve"> </w:t>
      </w:r>
      <w:r>
        <w:br/>
      </w:r>
      <w:r>
        <w:t xml:space="preserve">Таким образом, сущность правоотношений заключается в их двустороннем или многостороннем характере, наличии объекта, определенном содержании и юридических последствиях. Правоотношения являются основным элементом правовой системы и играют важную роль в регулировании общественных отношений.</w:t>
      </w:r>
    </w:p>
    <w:p>
      <w:pPr>
        <w:pStyle w:val="Heading2"/>
      </w:pPr>
      <w:bookmarkStart w:id="29" w:name="основные-элементы-правоотношений-1"/>
      <w:r>
        <w:t xml:space="preserve">Основные элементы правоотношений</w:t>
      </w:r>
      <w:bookmarkEnd w:id="29"/>
    </w:p>
    <w:p>
      <w:pPr>
        <w:pStyle w:val="FirstParagraph"/>
      </w:pPr>
      <w:r>
        <w:t xml:space="preserve">Основными элементами правоотношений являются:</w:t>
      </w:r>
      <w:r>
        <w:br/>
      </w:r>
      <w:r>
        <w:t xml:space="preserve"> </w:t>
      </w:r>
      <w:r>
        <w:br/>
      </w:r>
      <w:r>
        <w:t xml:space="preserve">1. Субъекты правоотношений. Субъектами правоотношений могут выступать физические лица (граждане), юридические лица (организации) и государство. Каждый из субъектов обладает определенными правами и обязанностями, которые определяются нормами права.</w:t>
      </w:r>
      <w:r>
        <w:br/>
      </w:r>
      <w:r>
        <w:t xml:space="preserve"> </w:t>
      </w:r>
      <w:r>
        <w:br/>
      </w:r>
      <w:r>
        <w:t xml:space="preserve">2. Объекты правоотношений. Объектами правоотношений являются материальные и нематериальные блага, которые могут быть предметом правовой охраны. К примеру, объектами правоотношений могут быть имущество, земельные участки, авторские права и т.д.</w:t>
      </w:r>
      <w:r>
        <w:br/>
      </w:r>
      <w:r>
        <w:t xml:space="preserve"> </w:t>
      </w:r>
      <w:r>
        <w:br/>
      </w:r>
      <w:r>
        <w:t xml:space="preserve">3. Содержание правоотношений. Содержание правоотношений определяется правами и обязанностями субъектов. Права предоставляют субъектам возможность осуществлять определенные действия, а обязанности обусловливают их ответственность перед другими субъектами.</w:t>
      </w:r>
      <w:r>
        <w:br/>
      </w:r>
      <w:r>
        <w:t xml:space="preserve"> </w:t>
      </w:r>
      <w:r>
        <w:br/>
      </w:r>
      <w:r>
        <w:t xml:space="preserve">4. Юридическая форма правоотношений. Юридическая форма правоотношений определяет способ их возникновения, изменения и прекращения. Правоотношения могут возникать на основе договоров, законов, судебных решений и других юридических актов.</w:t>
      </w:r>
      <w:r>
        <w:br/>
      </w:r>
      <w:r>
        <w:t xml:space="preserve"> </w:t>
      </w:r>
      <w:r>
        <w:br/>
      </w:r>
      <w:r>
        <w:t xml:space="preserve">5. Сроки правоотношений. Сроки правоотношений определяют временные рамки их действия. Правоотношения могут быть временными (например, аренда на определенный срок) или постоянными (например, право собственности на недвижимость).</w:t>
      </w:r>
      <w:r>
        <w:br/>
      </w:r>
      <w:r>
        <w:t xml:space="preserve"> </w:t>
      </w:r>
      <w:r>
        <w:br/>
      </w:r>
      <w:r>
        <w:t xml:space="preserve">6. Ответственность за нарушение правоотношений. За нарушение правоотношений субъекты могут нести ответственность в соответствии с законодательством. Ответственность может быть гражданско-правовой, административной или уголовной.</w:t>
      </w:r>
      <w:r>
        <w:br/>
      </w:r>
      <w:r>
        <w:t xml:space="preserve"> </w:t>
      </w:r>
      <w:r>
        <w:br/>
      </w:r>
      <w:r>
        <w:t xml:space="preserve">Таким образом, основные элементы правоотношений включают субъектов, объекты, содержание, юридическую форму, сроки и ответственность. Правильное понимание и учет этих элементов позволяет классифицировать правоотношения и определить их особенности.</w:t>
      </w:r>
      <w:r>
        <w:br/>
      </w:r>
      <w:r>
        <w:t xml:space="preserve"> </w:t>
      </w:r>
      <w:r>
        <w:br/>
      </w:r>
    </w:p>
    <w:p>
      <w:pPr>
        <w:pStyle w:val="Heading1"/>
      </w:pPr>
      <w:bookmarkStart w:id="30" w:name="X5305a217e9fd259a602f3b583616996261765c1"/>
      <w:r>
        <w:t xml:space="preserve">Классификация правоотношений по сферам жизни</w:t>
      </w:r>
      <w:bookmarkEnd w:id="30"/>
    </w:p>
    <w:p>
      <w:pPr>
        <w:pStyle w:val="FirstParagraph"/>
      </w:pPr>
      <w:r>
        <w:t xml:space="preserve">В данном разделе будет проведена классификация правоотношений по сферам жизни, то есть по областям, в которых возникают и регулируются данные отношения. Классификация позволяет систематизировать правоотношения и выделить их основные виды в соответствии с конкретными сферами деятельности.</w:t>
      </w:r>
      <w:r>
        <w:br/>
      </w:r>
      <w:r>
        <w:t xml:space="preserve"> </w:t>
      </w:r>
      <w:r>
        <w:br/>
      </w:r>
      <w:r>
        <w:t xml:space="preserve">1. Гражданское правоотношение</w:t>
      </w:r>
      <w:r>
        <w:br/>
      </w:r>
      <w:r>
        <w:t xml:space="preserve"> </w:t>
      </w:r>
      <w:r>
        <w:br/>
      </w:r>
      <w:r>
        <w:t xml:space="preserve">Гражданское правоотношение возникает между физическими и юридическими лицами в сфере гражданского оборота. Оно регулирует имущественные и личные неимущественные отношения, связанные с собственностью, договорами, обязательствами и другими гражданско-правовыми институтами.</w:t>
      </w:r>
      <w:r>
        <w:br/>
      </w:r>
      <w:r>
        <w:t xml:space="preserve"> </w:t>
      </w:r>
      <w:r>
        <w:br/>
      </w:r>
      <w:r>
        <w:t xml:space="preserve">Примеры гражданских правоотношений:</w:t>
      </w:r>
      <w:r>
        <w:br/>
      </w:r>
      <w:r>
        <w:t xml:space="preserve"> </w:t>
      </w:r>
      <w:r>
        <w:br/>
      </w:r>
      <w:r>
        <w:t xml:space="preserve">- Договор купли-продажи;</w:t>
      </w:r>
      <w:r>
        <w:br/>
      </w:r>
      <w:r>
        <w:t xml:space="preserve"> </w:t>
      </w:r>
      <w:r>
        <w:br/>
      </w:r>
      <w:r>
        <w:t xml:space="preserve">- Договор аренды;</w:t>
      </w:r>
      <w:r>
        <w:br/>
      </w:r>
      <w:r>
        <w:t xml:space="preserve"> </w:t>
      </w:r>
      <w:r>
        <w:br/>
      </w:r>
      <w:r>
        <w:t xml:space="preserve">- Договор займа;</w:t>
      </w:r>
      <w:r>
        <w:br/>
      </w:r>
      <w:r>
        <w:t xml:space="preserve"> </w:t>
      </w:r>
      <w:r>
        <w:br/>
      </w:r>
      <w:r>
        <w:t xml:space="preserve">- Договор подряда и т.д.</w:t>
      </w:r>
      <w:r>
        <w:br/>
      </w:r>
      <w:r>
        <w:t xml:space="preserve"> </w:t>
      </w:r>
      <w:r>
        <w:br/>
      </w:r>
      <w:r>
        <w:t xml:space="preserve">2. Трудовое правоотношение</w:t>
      </w:r>
      <w:r>
        <w:br/>
      </w:r>
      <w:r>
        <w:t xml:space="preserve"> </w:t>
      </w:r>
      <w:r>
        <w:br/>
      </w:r>
      <w:r>
        <w:t xml:space="preserve">Трудовое правоотношение возникает между работником и работодателем в сфере трудовых отношений. Оно регулирует трудовые права и обязанности сторон, порядок заключения и исполнения трудового договора, оплату труда, условия труда и т.д.</w:t>
      </w:r>
      <w:r>
        <w:br/>
      </w:r>
      <w:r>
        <w:t xml:space="preserve"> </w:t>
      </w:r>
      <w:r>
        <w:br/>
      </w:r>
      <w:r>
        <w:t xml:space="preserve">Примеры трудовых правоотношений:</w:t>
      </w:r>
      <w:r>
        <w:br/>
      </w:r>
      <w:r>
        <w:t xml:space="preserve"> </w:t>
      </w:r>
      <w:r>
        <w:br/>
      </w:r>
      <w:r>
        <w:t xml:space="preserve">- Трудовой договор;</w:t>
      </w:r>
      <w:r>
        <w:br/>
      </w:r>
      <w:r>
        <w:t xml:space="preserve"> </w:t>
      </w:r>
      <w:r>
        <w:br/>
      </w:r>
      <w:r>
        <w:t xml:space="preserve">- Коллективный договор;</w:t>
      </w:r>
      <w:r>
        <w:br/>
      </w:r>
      <w:r>
        <w:t xml:space="preserve"> </w:t>
      </w:r>
      <w:r>
        <w:br/>
      </w:r>
      <w:r>
        <w:t xml:space="preserve">- Соглашение о совместной деятельности и т.д.</w:t>
      </w:r>
      <w:r>
        <w:br/>
      </w:r>
      <w:r>
        <w:t xml:space="preserve"> </w:t>
      </w:r>
      <w:r>
        <w:br/>
      </w:r>
      <w:r>
        <w:t xml:space="preserve">3. Семейное правоотношение</w:t>
      </w:r>
      <w:r>
        <w:br/>
      </w:r>
      <w:r>
        <w:t xml:space="preserve"> </w:t>
      </w:r>
      <w:r>
        <w:br/>
      </w:r>
      <w:r>
        <w:t xml:space="preserve">Семейное правоотношение возникает между супругами, родителями и детьми, другими членами семьи. Оно регулирует семейные отношения, брачно-семейные права и обязанности, установление и прекращение родственных связей, опеку и попечительство и т.д.</w:t>
      </w:r>
      <w:r>
        <w:br/>
      </w:r>
      <w:r>
        <w:t xml:space="preserve"> </w:t>
      </w:r>
      <w:r>
        <w:br/>
      </w:r>
      <w:r>
        <w:t xml:space="preserve">Примеры семейных правоотношений:</w:t>
      </w:r>
      <w:r>
        <w:br/>
      </w:r>
      <w:r>
        <w:t xml:space="preserve"> </w:t>
      </w:r>
      <w:r>
        <w:br/>
      </w:r>
      <w:r>
        <w:t xml:space="preserve">- Брачный договор;</w:t>
      </w:r>
      <w:r>
        <w:br/>
      </w:r>
      <w:r>
        <w:t xml:space="preserve"> </w:t>
      </w:r>
      <w:r>
        <w:br/>
      </w:r>
      <w:r>
        <w:t xml:space="preserve">- Договор о разделе имущества;</w:t>
      </w:r>
      <w:r>
        <w:br/>
      </w:r>
      <w:r>
        <w:t xml:space="preserve"> </w:t>
      </w:r>
      <w:r>
        <w:br/>
      </w:r>
      <w:r>
        <w:t xml:space="preserve">- Договор об уплате алиментов и т.д.</w:t>
      </w:r>
      <w:r>
        <w:br/>
      </w:r>
      <w:r>
        <w:t xml:space="preserve"> </w:t>
      </w:r>
      <w:r>
        <w:br/>
      </w:r>
      <w:r>
        <w:t xml:space="preserve">4. Административное правоотношение</w:t>
      </w:r>
      <w:r>
        <w:br/>
      </w:r>
      <w:r>
        <w:t xml:space="preserve"> </w:t>
      </w:r>
      <w:r>
        <w:br/>
      </w:r>
      <w:r>
        <w:t xml:space="preserve">Административное правоотношение возникает между государством и гражданином, государством и юридическим лицом в сфере административных отношений. Оно регулирует отношения, связанные с осуществлением государственной власти, управления, контроля и надзора со стороны государства.</w:t>
      </w:r>
      <w:r>
        <w:br/>
      </w:r>
      <w:r>
        <w:t xml:space="preserve"> </w:t>
      </w:r>
      <w:r>
        <w:br/>
      </w:r>
      <w:r>
        <w:t xml:space="preserve">Примеры административных правоотношений:</w:t>
      </w:r>
      <w:r>
        <w:br/>
      </w:r>
      <w:r>
        <w:t xml:space="preserve"> </w:t>
      </w:r>
      <w:r>
        <w:br/>
      </w:r>
      <w:r>
        <w:t xml:space="preserve">- Отношения, связанные с выдачей разрешений и лицензий;</w:t>
      </w:r>
      <w:r>
        <w:br/>
      </w:r>
      <w:r>
        <w:t xml:space="preserve"> </w:t>
      </w:r>
      <w:r>
        <w:br/>
      </w:r>
      <w:r>
        <w:t xml:space="preserve">- Отношения, связанные с налогообложением;</w:t>
      </w:r>
      <w:r>
        <w:br/>
      </w:r>
      <w:r>
        <w:t xml:space="preserve"> </w:t>
      </w:r>
      <w:r>
        <w:br/>
      </w:r>
      <w:r>
        <w:t xml:space="preserve">- Отношения, связанные с административными санкциями и т.д.</w:t>
      </w:r>
      <w:r>
        <w:br/>
      </w:r>
      <w:r>
        <w:t xml:space="preserve"> </w:t>
      </w:r>
      <w:r>
        <w:br/>
      </w:r>
      <w:r>
        <w:t xml:space="preserve">5. Уголовное правоотношение</w:t>
      </w:r>
      <w:r>
        <w:br/>
      </w:r>
      <w:r>
        <w:t xml:space="preserve"> </w:t>
      </w:r>
      <w:r>
        <w:br/>
      </w:r>
      <w:r>
        <w:t xml:space="preserve">Уголовное правоотношение возникает между государством и лицом, совершившим преступление, в сфере уголовного правосудия. Оно регулирует отношения, связанные с привлечением к уголовной ответственности, расследованием преступлений, применением уголовного наказания и т.д.</w:t>
      </w:r>
      <w:r>
        <w:br/>
      </w:r>
      <w:r>
        <w:t xml:space="preserve"> </w:t>
      </w:r>
      <w:r>
        <w:br/>
      </w:r>
      <w:r>
        <w:t xml:space="preserve">Примеры уголовных правоотношений:</w:t>
      </w:r>
      <w:r>
        <w:br/>
      </w:r>
      <w:r>
        <w:t xml:space="preserve"> </w:t>
      </w:r>
      <w:r>
        <w:br/>
      </w:r>
      <w:r>
        <w:t xml:space="preserve">- Отношения, связанные с предъявлением обвинения;</w:t>
      </w:r>
      <w:r>
        <w:br/>
      </w:r>
      <w:r>
        <w:t xml:space="preserve"> </w:t>
      </w:r>
      <w:r>
        <w:br/>
      </w:r>
      <w:r>
        <w:t xml:space="preserve">- Отношения, связанные с проведением следствия;</w:t>
      </w:r>
      <w:r>
        <w:br/>
      </w:r>
      <w:r>
        <w:t xml:space="preserve"> </w:t>
      </w:r>
      <w:r>
        <w:br/>
      </w:r>
      <w:r>
        <w:t xml:space="preserve">- Отношения, связанные с применением уголовного наказания и т.д.</w:t>
      </w:r>
      <w:r>
        <w:br/>
      </w:r>
      <w:r>
        <w:t xml:space="preserve"> </w:t>
      </w:r>
      <w:r>
        <w:br/>
      </w:r>
      <w:r>
        <w:t xml:space="preserve">Таким образом, правоотношения могут быть классифицированы по сферам жизни, что позволяет более точно определить их особенности и специфику в каждой конкретной области.</w:t>
      </w:r>
    </w:p>
    <w:p>
      <w:pPr>
        <w:pStyle w:val="Heading2"/>
      </w:pPr>
      <w:bookmarkStart w:id="31" w:name="общая-характеристика-правоотношений-1"/>
      <w:r>
        <w:t xml:space="preserve">Общая характеристика правоотношений</w:t>
      </w:r>
      <w:bookmarkEnd w:id="31"/>
    </w:p>
    <w:p>
      <w:pPr>
        <w:pStyle w:val="FirstParagraph"/>
      </w:pPr>
      <w:r>
        <w:t xml:space="preserve">Правоотношения являются основными элементами правовой системы и представляют собой сферу взаимодействия между субъектами права. Они возникают в результате наличия прав и обязанностей у субъектов и определяются нормами права.</w:t>
      </w:r>
      <w:r>
        <w:br/>
      </w:r>
      <w:r>
        <w:t xml:space="preserve"> </w:t>
      </w:r>
      <w:r>
        <w:br/>
      </w:r>
      <w:r>
        <w:t xml:space="preserve">Основной характеристикой правоотношений является их двусторонность. Правоотношения всегда возникают между двумя или более субъектами права, которые обладают определенными правами и обязанностями. При этом каждый субъект правоотношения может выступать как в роли правообладателя, так и в роли обязанного.</w:t>
      </w:r>
      <w:r>
        <w:br/>
      </w:r>
      <w:r>
        <w:t xml:space="preserve"> </w:t>
      </w:r>
      <w:r>
        <w:br/>
      </w:r>
      <w:r>
        <w:t xml:space="preserve">Еще одной характеристикой правоотношений является их регулируемость нормами права. Правоотношения возникают и развиваются в соответствии с правовыми нормами, которые определяют права и обязанности субъектов, порядок их осуществления, а также последствия нарушения правил.</w:t>
      </w:r>
      <w:r>
        <w:br/>
      </w:r>
      <w:r>
        <w:t xml:space="preserve"> </w:t>
      </w:r>
      <w:r>
        <w:br/>
      </w:r>
      <w:r>
        <w:t xml:space="preserve">Правоотношения также характеризуются своей динамичностью. Они могут возникать, изменяться и прекращаться в зависимости от изменения обстоятельств и воли субъектов. При этом правоотношения могут быть как единичными, возникающими в конкретных случаях, так и общими, применимыми к определенной категории субъектов.</w:t>
      </w:r>
      <w:r>
        <w:br/>
      </w:r>
      <w:r>
        <w:t xml:space="preserve"> </w:t>
      </w:r>
      <w:r>
        <w:br/>
      </w:r>
      <w:r>
        <w:t xml:space="preserve">Важной характеристикой правоотношений является их защищенность. Правоотношения обладают правовой охраной, что означает, что субъекты могут обратиться в суд или иные компетентные органы для защиты своих прав и интересов в случае их нарушения.</w:t>
      </w:r>
      <w:r>
        <w:br/>
      </w:r>
      <w:r>
        <w:t xml:space="preserve"> </w:t>
      </w:r>
      <w:r>
        <w:br/>
      </w:r>
      <w:r>
        <w:t xml:space="preserve">Таким образом, общая характеристика правоотношений включает их двусторонность, регулируемость нормами права, динамичность и защищенность. Правоотношения являются основными элементами правовой системы и играют важную роль в обеспечении правопорядка и защите прав и свобод субъектов.</w:t>
      </w:r>
    </w:p>
    <w:p>
      <w:pPr>
        <w:pStyle w:val="Heading2"/>
      </w:pPr>
      <w:bookmarkStart w:id="32" w:name="X83574ef5aaed25e63b47d4c26cfad5f4217184e"/>
      <w:r>
        <w:t xml:space="preserve">Классификация правоотношений по сферам жизни</w:t>
      </w:r>
      <w:bookmarkEnd w:id="32"/>
    </w:p>
    <w:p>
      <w:pPr>
        <w:pStyle w:val="FirstParagraph"/>
      </w:pPr>
      <w:r>
        <w:t xml:space="preserve">Правоотношения могут быть классифицированы по различным сферам жизни, в которых они возникают и функционируют. В данном разделе рассмотрим основные сферы жизни, в которых возникают правоотношения, и проведем их классификацию.</w:t>
      </w:r>
    </w:p>
    <w:p>
      <w:pPr>
        <w:pStyle w:val="Heading3"/>
      </w:pPr>
      <w:bookmarkStart w:id="33" w:name="гражданское-правоотношение"/>
      <w:r>
        <w:t xml:space="preserve">Гражданское правоотношение</w:t>
      </w:r>
      <w:bookmarkEnd w:id="33"/>
    </w:p>
    <w:p>
      <w:pPr>
        <w:pStyle w:val="FirstParagraph"/>
      </w:pPr>
      <w:r>
        <w:t xml:space="preserve">Гражданское правоотношение возникает между физическими и юридическими лицами в сфере гражданского оборота. Оно регулирует имущественные и личные неимущественные отношения, основанные на равноправии сторон. Гражданское правоотношение может возникать в результате заключения договора, причинения вреда, наследования и других юридически значимых событий.</w:t>
      </w:r>
    </w:p>
    <w:p>
      <w:pPr>
        <w:pStyle w:val="Heading3"/>
      </w:pPr>
      <w:bookmarkStart w:id="34" w:name="трудовое-правоотношение"/>
      <w:r>
        <w:t xml:space="preserve">Трудовое правоотношение</w:t>
      </w:r>
      <w:bookmarkEnd w:id="34"/>
    </w:p>
    <w:p>
      <w:pPr>
        <w:pStyle w:val="FirstParagraph"/>
      </w:pPr>
      <w:r>
        <w:t xml:space="preserve">Трудовое правоотношение возникает между работником и работодателем в сфере трудовых отношений. Оно регулирует трудовые права и обязанности сторон, включая условия труда, оплату труда, социальные гарантии и защиту прав работников. Трудовое правоотношение возникает на основании заключения трудового договора или иных юридически значимых событий, связанных с трудовыми отношениями.</w:t>
      </w:r>
    </w:p>
    <w:p>
      <w:pPr>
        <w:pStyle w:val="Heading3"/>
      </w:pPr>
      <w:bookmarkStart w:id="35" w:name="семейное-правоотношение"/>
      <w:r>
        <w:t xml:space="preserve">Семейное правоотношение</w:t>
      </w:r>
      <w:bookmarkEnd w:id="35"/>
    </w:p>
    <w:p>
      <w:pPr>
        <w:pStyle w:val="FirstParagraph"/>
      </w:pPr>
      <w:r>
        <w:t xml:space="preserve">Семейное правоотношение возникает между супругами, родителями и детьми, другими членами семьи в сфере семейных отношений. Оно регулирует семейные права и обязанности сторон, включая брачные отношения, родительские права и обязанности, имущественные отношения между супругами и другие семейные вопросы. Семейное правоотношение возникает на основании заключения брака, рождения ребенка и других юридически значимых событий, связанных с семейными отношениями.</w:t>
      </w:r>
    </w:p>
    <w:p>
      <w:pPr>
        <w:pStyle w:val="Heading3"/>
      </w:pPr>
      <w:bookmarkStart w:id="36" w:name="административное-правоотношение"/>
      <w:r>
        <w:t xml:space="preserve">Административное правоотношение</w:t>
      </w:r>
      <w:bookmarkEnd w:id="36"/>
    </w:p>
    <w:p>
      <w:pPr>
        <w:pStyle w:val="FirstParagraph"/>
      </w:pPr>
      <w:r>
        <w:t xml:space="preserve">Административное правоотношение возникает между государством (его органами) и физическими или юридическими лицами в сфере административных отношений. Оно регулирует отношения, связанные с осуществлением государственной власти, управления и контроля со стороны государственных органов. Административное правоотношение возникает на основании применения административных правил и норм, а также в результате деятельности государственных органов.</w:t>
      </w:r>
    </w:p>
    <w:p>
      <w:pPr>
        <w:pStyle w:val="Heading3"/>
      </w:pPr>
      <w:bookmarkStart w:id="37" w:name="уголовное-правоотношение"/>
      <w:r>
        <w:t xml:space="preserve">Уголовное правоотношение</w:t>
      </w:r>
      <w:bookmarkEnd w:id="37"/>
    </w:p>
    <w:p>
      <w:pPr>
        <w:pStyle w:val="FirstParagraph"/>
      </w:pPr>
      <w:r>
        <w:t xml:space="preserve">Уголовное правоотношение возникает между государством (его органами) и лицом, обвиняемым в совершении преступления, в сфере уголовного правосудия. Оно регулирует отношения, связанные с привлечением к уголовной ответственности, расследованием преступлений, судебным разбирательством и исполнением уголовных наказаний. Уголовное правоотношение возникает на основании совершения преступления и применения уголовного закона.</w:t>
      </w:r>
    </w:p>
    <w:p>
      <w:pPr>
        <w:pStyle w:val="Heading3"/>
      </w:pPr>
      <w:bookmarkStart w:id="38" w:name="конституционное-правоотношение"/>
      <w:r>
        <w:t xml:space="preserve">Конституционное правоотношение</w:t>
      </w:r>
      <w:bookmarkEnd w:id="38"/>
    </w:p>
    <w:p>
      <w:pPr>
        <w:pStyle w:val="FirstParagraph"/>
      </w:pPr>
      <w:r>
        <w:t xml:space="preserve">Конституционное правоотношение возникает между государством (его органами) и гражданином или юридическим лицом в сфере конституционных отношений. Оно регулирует отношения, связанные с осуществлением и защитой конституционных прав и свобод, организацией и функционированием государственной власти. Конституционное правоотношение возникает на основании применения конституционных норм и принципов, а также в результате деятельности государственных органов, ответственных за соблюдение конституционных прав и свобод.</w:t>
      </w:r>
    </w:p>
    <w:p>
      <w:pPr>
        <w:pStyle w:val="Heading2"/>
      </w:pPr>
      <w:bookmarkStart w:id="39" w:name="Xe3d93208c7a36a5ddb5c5f1418bc1a1353134b7"/>
      <w:r>
        <w:t xml:space="preserve">Правоотношения в сфере гражданского права</w:t>
      </w:r>
      <w:bookmarkEnd w:id="39"/>
    </w:p>
    <w:p>
      <w:pPr>
        <w:pStyle w:val="FirstParagraph"/>
      </w:pPr>
      <w:r>
        <w:t xml:space="preserve">Правоотношения в сфере гражданского права являются одним из основных видов правоотношений и регулируют отношения между физическими и юридическими лицами в сфере гражданских прав и обязанностей. Гражданское право включает в себя такие отрасли, как право собственности, право обязательств, право наследования, право договоров и другие.</w:t>
      </w:r>
      <w:r>
        <w:br/>
      </w:r>
      <w:r>
        <w:t xml:space="preserve"> </w:t>
      </w:r>
      <w:r>
        <w:br/>
      </w:r>
      <w:r>
        <w:t xml:space="preserve">Правоотношения в сфере гражданского права характеризуются следующими особенностями:</w:t>
      </w:r>
    </w:p>
    <w:p>
      <w:pPr>
        <w:numPr>
          <w:ilvl w:val="0"/>
          <w:numId w:val="1002"/>
        </w:numPr>
      </w:pPr>
      <w:r>
        <w:t xml:space="preserve">Равноправие сторон. В гражданском праве стороны правоотношений считаются равными и имеют одинаковые права и обязанности. Они вправе свободно заключать договоры, определять условия сделок и регулировать свои отношения.</w:t>
      </w:r>
    </w:p>
    <w:p>
      <w:pPr>
        <w:numPr>
          <w:ilvl w:val="0"/>
          <w:numId w:val="1002"/>
        </w:numPr>
      </w:pPr>
      <w:r>
        <w:t xml:space="preserve">Добровольность. Участие в гражданских правоотношениях осуществляется по согласию сторон. Никто не может быть принужден к участию в таких отношениях против своей воли.</w:t>
      </w:r>
    </w:p>
    <w:p>
      <w:pPr>
        <w:numPr>
          <w:ilvl w:val="0"/>
          <w:numId w:val="1002"/>
        </w:numPr>
      </w:pPr>
      <w:r>
        <w:t xml:space="preserve">Самостоятельность воли. Стороны имеют право свободно определять условия своих правоотношений и заключать договоры на основе своей воли.</w:t>
      </w:r>
    </w:p>
    <w:p>
      <w:pPr>
        <w:numPr>
          <w:ilvl w:val="0"/>
          <w:numId w:val="1002"/>
        </w:numPr>
      </w:pPr>
      <w:r>
        <w:t xml:space="preserve">Защита прав и интересов сторон. Гражданское право предусматривает механизмы защиты прав и интересов сторон в случае нарушения или неисполнения обязательств.</w:t>
      </w:r>
    </w:p>
    <w:p>
      <w:pPr>
        <w:pStyle w:val="FirstParagraph"/>
      </w:pPr>
      <w:r>
        <w:t xml:space="preserve">Правоотношения в сфере гражданского права могут возникать из различных оснований, таких как договоры, причинение вреда, наследование и другие. Они регулируются соответствующими нормами гражданского законодательства и подлежат гражданско-правовой ответственности в случае нарушения прав и обязанностей сторон.</w:t>
      </w:r>
      <w:r>
        <w:br/>
      </w:r>
      <w:r>
        <w:t xml:space="preserve"> </w:t>
      </w:r>
      <w:r>
        <w:br/>
      </w:r>
    </w:p>
    <w:p>
      <w:pPr>
        <w:pStyle w:val="Heading1"/>
      </w:pPr>
      <w:bookmarkStart w:id="40" w:name="Xb1bd850f7cf8f5d3aadcf7642ddaaa70fb184c4"/>
      <w:r>
        <w:t xml:space="preserve">Классификация правоотношений по субъектам</w:t>
      </w:r>
      <w:bookmarkEnd w:id="40"/>
    </w:p>
    <w:p>
      <w:pPr>
        <w:pStyle w:val="FirstParagraph"/>
      </w:pPr>
      <w:r>
        <w:t xml:space="preserve">В данном разделе будет рассмотрена классификация правоотношений по субъектам. Правоотношения могут возникать между различными субъектами права, которые могут быть как физическими лицами, так и юридическими лицами.</w:t>
      </w:r>
      <w:r>
        <w:br/>
      </w:r>
      <w:r>
        <w:t xml:space="preserve"> </w:t>
      </w:r>
      <w:r>
        <w:br/>
      </w:r>
      <w:r>
        <w:t xml:space="preserve">1. Правоотношения между физическими лицами:</w:t>
      </w:r>
      <w:r>
        <w:br/>
      </w:r>
      <w:r>
        <w:t xml:space="preserve"> </w:t>
      </w:r>
      <w:r>
        <w:br/>
      </w:r>
      <w:r>
        <w:t xml:space="preserve">1.1. Гражданско-правовые правоотношения. В данной категории рассматриваются правоотношения, возникающие между физическими лицами в сфере гражданского права. Примерами таких правоотношений могут быть договоры купли-продажи, аренды, займа и т.д.</w:t>
      </w:r>
      <w:r>
        <w:br/>
      </w:r>
      <w:r>
        <w:t xml:space="preserve"> </w:t>
      </w:r>
      <w:r>
        <w:br/>
      </w:r>
      <w:r>
        <w:t xml:space="preserve">1.2. Семейно-правовые правоотношения. В этой категории рассматриваются правоотношения, возникающие между членами семьи. Примерами таких правоотношений могут быть брачные отношения, родительские права и обязанности, алименты и т.д.</w:t>
      </w:r>
      <w:r>
        <w:br/>
      </w:r>
      <w:r>
        <w:t xml:space="preserve"> </w:t>
      </w:r>
      <w:r>
        <w:br/>
      </w:r>
      <w:r>
        <w:t xml:space="preserve">1.3. Трудовые правоотношения. В данной категории рассматриваются правоотношения, возникающие между работниками и работодателями. Примерами таких правоотношений могут быть трудовые договоры, оплата труда, отпуск и т.д.</w:t>
      </w:r>
      <w:r>
        <w:br/>
      </w:r>
      <w:r>
        <w:t xml:space="preserve"> </w:t>
      </w:r>
      <w:r>
        <w:br/>
      </w:r>
      <w:r>
        <w:t xml:space="preserve">2. Правоотношения между физическими и юридическими лицами:</w:t>
      </w:r>
      <w:r>
        <w:br/>
      </w:r>
      <w:r>
        <w:t xml:space="preserve"> </w:t>
      </w:r>
      <w:r>
        <w:br/>
      </w:r>
      <w:r>
        <w:t xml:space="preserve">2.1. Гражданско-правовые правоотношения. В данной категории рассматриваются правоотношения, возникающие между физическими и юридическими лицами в сфере гражданского права. Примерами таких правоотношений могут быть договоры поставки, аренды, предоставления услуг и т.д.</w:t>
      </w:r>
      <w:r>
        <w:br/>
      </w:r>
      <w:r>
        <w:t xml:space="preserve"> </w:t>
      </w:r>
      <w:r>
        <w:br/>
      </w:r>
      <w:r>
        <w:t xml:space="preserve">2.2. Трудовые правоотношения. В этой категории рассматриваются правоотношения, возникающие между работниками (физическими лицами) и работодателями (юридическими лицами). Примерами таких правоотношений могут быть трудовые договоры, оплата труда, отпуск и т.д.</w:t>
      </w:r>
      <w:r>
        <w:br/>
      </w:r>
      <w:r>
        <w:t xml:space="preserve"> </w:t>
      </w:r>
      <w:r>
        <w:br/>
      </w:r>
      <w:r>
        <w:t xml:space="preserve">3. Правоотношения между юридическими лицами:</w:t>
      </w:r>
      <w:r>
        <w:br/>
      </w:r>
      <w:r>
        <w:t xml:space="preserve"> </w:t>
      </w:r>
      <w:r>
        <w:br/>
      </w:r>
      <w:r>
        <w:t xml:space="preserve">3.1. Гражданско-правовые правоотношения. В данной категории рассматриваются правоотношения, возникающие между юридическими лицами в сфере гражданского права. Примерами таких правоотношений могут быть договоры поставки, аренды, предоставления услуг и т.д.</w:t>
      </w:r>
      <w:r>
        <w:br/>
      </w:r>
      <w:r>
        <w:t xml:space="preserve"> </w:t>
      </w:r>
      <w:r>
        <w:br/>
      </w:r>
      <w:r>
        <w:t xml:space="preserve">3.2. Корпоративные правоотношения. В этой категории рассматриваются правоотношения, возникающие между юридическими лицами в сфере корпоративного права. Примерами таких правоотношений могут быть отношения между акционерами и обществом с ограниченной ответственностью, участниками и товариществом с ограниченной ответственностью и т.д.</w:t>
      </w:r>
      <w:r>
        <w:br/>
      </w:r>
      <w:r>
        <w:t xml:space="preserve"> </w:t>
      </w:r>
      <w:r>
        <w:br/>
      </w:r>
      <w:r>
        <w:t xml:space="preserve">Таким образом, правоотношения могут классифицироваться по субъектам на правоотношения между физическими лицами, между физическими и юридическими лицами, а также между юридическими лицами. Каждая из этих категорий имеет свои особенности и регулируется соответствующими нормами права.</w:t>
      </w:r>
    </w:p>
    <w:p>
      <w:pPr>
        <w:pStyle w:val="Heading2"/>
      </w:pPr>
      <w:bookmarkStart w:id="41" w:name="X2bfc8fbed7031683be08da77fd074d4715ec813"/>
      <w:r>
        <w:t xml:space="preserve">Классификация правоотношений по субъектам</w:t>
      </w:r>
      <w:bookmarkEnd w:id="41"/>
    </w:p>
    <w:p>
      <w:pPr>
        <w:pStyle w:val="FirstParagraph"/>
      </w:pPr>
      <w:r>
        <w:t xml:space="preserve">Правоотношения могут быть классифицированы по субъектам, то есть по участникам, которые вступают в данные отношения. В зависимости от субъектов, правоотношения могут быть следующими:</w:t>
      </w:r>
      <w:r>
        <w:br/>
      </w:r>
      <w:r>
        <w:t xml:space="preserve"> </w:t>
      </w:r>
      <w:r>
        <w:br/>
      </w:r>
      <w:r>
        <w:t xml:space="preserve">1. Гражданско-правовые правоотношения. В данном случае субъектами правоотношений являются граждане, как физические лица, а также юридические лица. Гражданско-правовые правоотношения возникают в результате гражданско-правовых сделок, договоров, а также в других случаях, предусмотренных гражданским законодательством.</w:t>
      </w:r>
      <w:r>
        <w:br/>
      </w:r>
      <w:r>
        <w:t xml:space="preserve"> </w:t>
      </w:r>
      <w:r>
        <w:br/>
      </w:r>
      <w:r>
        <w:t xml:space="preserve">2. Административные правоотношения. В данном случае субъектами правоотношений являются государственные органы и органы местного самоуправления, а также граждане и юридические лица, с которыми эти органы взаимодействуют. Административные правоотношения возникают в результате осуществления государственного управления и регулирования отношений в сфере публичного права.</w:t>
      </w:r>
      <w:r>
        <w:br/>
      </w:r>
      <w:r>
        <w:t xml:space="preserve"> </w:t>
      </w:r>
      <w:r>
        <w:br/>
      </w:r>
      <w:r>
        <w:t xml:space="preserve">3. Трудовые правоотношения. В данном случае субъектами правоотношений являются работники и работодатели. Трудовые правоотношения возникают в результате заключения трудового договора и регулируются трудовым законодательством.</w:t>
      </w:r>
      <w:r>
        <w:br/>
      </w:r>
      <w:r>
        <w:t xml:space="preserve"> </w:t>
      </w:r>
      <w:r>
        <w:br/>
      </w:r>
      <w:r>
        <w:t xml:space="preserve">4. Семейные правоотношения. В данном случае субъектами правоотношений являются члены семьи, включая супругов, родителей и детей. Семейные правоотношения возникают в результате заключения брака, установления родственных связей и регулируются семейным законодательством.</w:t>
      </w:r>
      <w:r>
        <w:br/>
      </w:r>
      <w:r>
        <w:t xml:space="preserve"> </w:t>
      </w:r>
      <w:r>
        <w:br/>
      </w:r>
      <w:r>
        <w:t xml:space="preserve">5. Уголовные правоотношения. В данном случае субъектами правоотношений являются государство и лица, совершившие преступление. Уголовные правоотношения возникают в результате совершения преступления и регулируются уголовным законодательством.</w:t>
      </w:r>
      <w:r>
        <w:br/>
      </w:r>
      <w:r>
        <w:t xml:space="preserve"> </w:t>
      </w:r>
      <w:r>
        <w:br/>
      </w:r>
      <w:r>
        <w:t xml:space="preserve">Таким образом, классификация правоотношений по субъектам позволяет выделить различные виды правоотношений в зависимости от участников, которые вступают в данные отношения.</w:t>
      </w:r>
    </w:p>
    <w:p>
      <w:pPr>
        <w:pStyle w:val="Heading2"/>
      </w:pPr>
      <w:bookmarkStart w:id="42" w:name="правоотношения-между-физическими-лицами"/>
      <w:r>
        <w:t xml:space="preserve">Правоотношения между физическими лицами</w:t>
      </w:r>
      <w:bookmarkEnd w:id="42"/>
    </w:p>
    <w:p>
      <w:pPr>
        <w:pStyle w:val="FirstParagraph"/>
      </w:pPr>
      <w:r>
        <w:t xml:space="preserve">Правоотношения между физическими лицами являются одной из основных категорий правоотношений по субъектам. Они возникают между физическими лицами в результате их взаимодействия и регулируются гражданским правом.</w:t>
      </w:r>
      <w:r>
        <w:br/>
      </w:r>
      <w:r>
        <w:t xml:space="preserve"> </w:t>
      </w:r>
      <w:r>
        <w:br/>
      </w:r>
      <w:r>
        <w:t xml:space="preserve">Правоотношения между физическими лицами могут быть различного характера и включать в себя различные права и обязанности. Например, это могут быть правоотношения, связанные с собственностью, наследованием, договорами, ответственностью и т.д.</w:t>
      </w:r>
      <w:r>
        <w:br/>
      </w:r>
      <w:r>
        <w:t xml:space="preserve"> </w:t>
      </w:r>
      <w:r>
        <w:br/>
      </w:r>
      <w:r>
        <w:t xml:space="preserve">Одним из основных видов правоотношений между физическими лицами являются правоотношения, связанные с собственностью. В рамках таких правоотношений физические лица могут приобретать, владеть, пользоваться и распоряжаться имуществом. Например, это могут быть правоотношения, связанные с покупкой и продажей недвижимости, арендой жилых помещений, наследованием имущества и т.д.</w:t>
      </w:r>
      <w:r>
        <w:br/>
      </w:r>
      <w:r>
        <w:t xml:space="preserve"> </w:t>
      </w:r>
      <w:r>
        <w:br/>
      </w:r>
      <w:r>
        <w:t xml:space="preserve">Другим важным видом правоотношений между физическими лицами являются правоотношения, связанные с договорами. Физические лица могут заключать различные договоры между собой, например, договоры купли-продажи, договоры аренды, договоры займа и т.д. В рамках таких правоотношений физические лица приобретают определенные права и обязанности, которые они должны исполнять.</w:t>
      </w:r>
      <w:r>
        <w:br/>
      </w:r>
      <w:r>
        <w:t xml:space="preserve"> </w:t>
      </w:r>
      <w:r>
        <w:br/>
      </w:r>
      <w:r>
        <w:t xml:space="preserve">Кроме того, правоотношения между физическими лицами могут быть связаны с ответственностью. Физические лица могут нести ответственность за причинение вреда другим лицам, нарушение договорных обязательств, нарушение правил дорожного движения и т.д. В рамках таких правоотношений физические лица могут быть обязаны возместить причиненный вред или исполнить свои обязательства.</w:t>
      </w:r>
      <w:r>
        <w:br/>
      </w:r>
      <w:r>
        <w:t xml:space="preserve"> </w:t>
      </w:r>
      <w:r>
        <w:br/>
      </w:r>
      <w:r>
        <w:t xml:space="preserve">Таким образом, правоотношения между физическими лицами являются важной категорией правоотношений по субъектам. Они регулируются гражданским правом и могут быть различного характера, включая правоотношения, связанные с собственностью, договорами, ответственностью и т.д.</w:t>
      </w:r>
    </w:p>
    <w:p>
      <w:pPr>
        <w:pStyle w:val="Heading2"/>
      </w:pPr>
      <w:bookmarkStart w:id="43" w:name="правоотношения-между-юридическими-лицами"/>
      <w:r>
        <w:t xml:space="preserve">Правоотношения между юридическими лицами</w:t>
      </w:r>
      <w:bookmarkEnd w:id="43"/>
    </w:p>
    <w:p>
      <w:pPr>
        <w:pStyle w:val="FirstParagraph"/>
      </w:pPr>
      <w:r>
        <w:t xml:space="preserve">Правоотношения между юридическими лицами являются одной из разновидностей правоотношений по субъектам. Они возникают между юридическими лицами в процессе осуществления ими своей деятельности и регулируются соответствующими нормами права.</w:t>
      </w:r>
      <w:r>
        <w:br/>
      </w:r>
      <w:r>
        <w:t xml:space="preserve"> </w:t>
      </w:r>
      <w:r>
        <w:br/>
      </w:r>
      <w:r>
        <w:t xml:space="preserve">Правоотношения между юридическими лицами могут иметь различные характеристики и содержание в зависимости от сферы деятельности и целей, которые преследуют участники данных отношений. Они могут быть как гражданско-правовыми, так и административно-правовыми.</w:t>
      </w:r>
      <w:r>
        <w:br/>
      </w:r>
      <w:r>
        <w:t xml:space="preserve"> </w:t>
      </w:r>
      <w:r>
        <w:br/>
      </w:r>
      <w:r>
        <w:t xml:space="preserve">Гражданско-правовые правоотношения между юридическими лицами возникают, например, при заключении договоров купли-продажи, аренды, поставки и т.д. В рамках таких отношений юридические лица выступают в качестве равноправных сторон и имеют возможность самостоятельно определять условия и порядок их взаимодействия.</w:t>
      </w:r>
      <w:r>
        <w:br/>
      </w:r>
      <w:r>
        <w:t xml:space="preserve"> </w:t>
      </w:r>
      <w:r>
        <w:br/>
      </w:r>
      <w:r>
        <w:t xml:space="preserve">Административно-правовые правоотношения между юридическими лицами возникают, например, при получении разрешений, лицензий, аккредитаций и т.д. В данном случае одно юридическое лицо выступает в роли органа государственной власти или управления, а другое - в роли субъекта, подчиненного определенным правилам и требованиям.</w:t>
      </w:r>
      <w:r>
        <w:br/>
      </w:r>
      <w:r>
        <w:t xml:space="preserve"> </w:t>
      </w:r>
      <w:r>
        <w:br/>
      </w:r>
      <w:r>
        <w:t xml:space="preserve">Правоотношения между юридическими лицами могут быть как односторонними, так и двусторонними. В случае односторонних правоотношений одно юридическое лицо осуществляет определенные действия или воздерживается от них, а другое лицо не имеет возможности влиять на ход событий. В случае двусторонних правоотношений оба юридических лица взаимодействуют друг с другом и влияют на ход событий.</w:t>
      </w:r>
      <w:r>
        <w:br/>
      </w:r>
      <w:r>
        <w:t xml:space="preserve"> </w:t>
      </w:r>
      <w:r>
        <w:br/>
      </w:r>
      <w:r>
        <w:t xml:space="preserve">Таким образом, правоотношения между юридическими лицами представляют собой взаимодействие между различными юридическими субъектами и регулируются соответствующими нормами права. Они могут иметь различные характеристики и содержание в зависимости от сферы деятельности и целей участников данных отношений.</w:t>
      </w:r>
      <w:r>
        <w:br/>
      </w:r>
      <w:r>
        <w:t xml:space="preserve"> </w:t>
      </w:r>
      <w:r>
        <w:br/>
      </w:r>
    </w:p>
    <w:p>
      <w:pPr>
        <w:pStyle w:val="Heading1"/>
      </w:pPr>
      <w:bookmarkStart w:id="44" w:name="Xfb3759ad61017809852abd5b2b8d425192d339a"/>
      <w:r>
        <w:t xml:space="preserve">Классификация правоотношений по содержанию</w:t>
      </w:r>
      <w:bookmarkEnd w:id="44"/>
    </w:p>
    <w:p>
      <w:pPr>
        <w:pStyle w:val="FirstParagraph"/>
      </w:pPr>
      <w:r>
        <w:t xml:space="preserve">В данном разделе будет проведена классификация правоотношений по содержанию. Правоотношения могут быть различными по своему содержанию, в зависимости от того, какие субъекты участвуют в них и какие права и обязанности возникают между ними.</w:t>
      </w:r>
      <w:r>
        <w:br/>
      </w:r>
      <w:r>
        <w:t xml:space="preserve"> </w:t>
      </w:r>
      <w:r>
        <w:br/>
      </w:r>
      <w:r>
        <w:t xml:space="preserve">1. Гражданско-правовые правоотношения</w:t>
      </w:r>
      <w:r>
        <w:br/>
      </w:r>
      <w:r>
        <w:t xml:space="preserve"> </w:t>
      </w:r>
      <w:r>
        <w:br/>
      </w:r>
      <w:r>
        <w:t xml:space="preserve">Гражданско-правовые правоотношения возникают между физическими и юридическими лицами в сфере гражданского оборота. Они регулируются Гражданским кодексом и другими нормативными актами, регулирующими гражданское право. Гражданско-правовые правоотношения могут быть различными по своему содержанию, например:</w:t>
      </w:r>
      <w:r>
        <w:br/>
      </w:r>
      <w:r>
        <w:t xml:space="preserve"> </w:t>
      </w:r>
      <w:r>
        <w:br/>
      </w:r>
      <w:r>
        <w:t xml:space="preserve">- Договорные правоотношения, возникающие на основании заключения договора между сторонами. К таким правоотношениям относятся купля-продажа, аренда, займ и др.</w:t>
      </w:r>
      <w:r>
        <w:br/>
      </w:r>
      <w:r>
        <w:t xml:space="preserve"> </w:t>
      </w:r>
      <w:r>
        <w:br/>
      </w:r>
      <w:r>
        <w:t xml:space="preserve">- Недоговорные правоотношения, возникающие без заключения договора, например, в случае причинения вреда или безосновательного обогащения.</w:t>
      </w:r>
      <w:r>
        <w:br/>
      </w:r>
      <w:r>
        <w:t xml:space="preserve"> </w:t>
      </w:r>
      <w:r>
        <w:br/>
      </w:r>
      <w:r>
        <w:t xml:space="preserve">- Семейно-правовые правоотношения, возникающие между супругами, родителями и детьми, регулирующие брачные отношения, родительские права и обязанности и др.</w:t>
      </w:r>
      <w:r>
        <w:br/>
      </w:r>
      <w:r>
        <w:t xml:space="preserve"> </w:t>
      </w:r>
      <w:r>
        <w:br/>
      </w:r>
      <w:r>
        <w:t xml:space="preserve">2. Административно-правовые правоотношения</w:t>
      </w:r>
      <w:r>
        <w:br/>
      </w:r>
      <w:r>
        <w:t xml:space="preserve"> </w:t>
      </w:r>
      <w:r>
        <w:br/>
      </w:r>
      <w:r>
        <w:t xml:space="preserve">Административно-правовые правоотношения возникают между государственными органами и гражданами, юридическими лицами в сфере административного права. Они регулируются Административным кодексом и другими нормативными актами, регулирующими административное право. Административно-правовые правоотношения могут быть различными по своему содержанию, например:</w:t>
      </w:r>
      <w:r>
        <w:br/>
      </w:r>
      <w:r>
        <w:t xml:space="preserve"> </w:t>
      </w:r>
      <w:r>
        <w:br/>
      </w:r>
      <w:r>
        <w:t xml:space="preserve">- Правоотношения, возникающие в сфере государственного управления, например, выдача разрешений, лицензий, назначение административных наказаний и др.</w:t>
      </w:r>
      <w:r>
        <w:br/>
      </w:r>
      <w:r>
        <w:t xml:space="preserve"> </w:t>
      </w:r>
      <w:r>
        <w:br/>
      </w:r>
      <w:r>
        <w:t xml:space="preserve">- Правоотношения, возникающие в сфере муниципального управления, например, предоставление коммунальных услуг, управление муниципальным имуществом и др.</w:t>
      </w:r>
      <w:r>
        <w:br/>
      </w:r>
      <w:r>
        <w:t xml:space="preserve"> </w:t>
      </w:r>
      <w:r>
        <w:br/>
      </w:r>
      <w:r>
        <w:t xml:space="preserve">3. Уголовно-правовые правоотношения</w:t>
      </w:r>
      <w:r>
        <w:br/>
      </w:r>
      <w:r>
        <w:t xml:space="preserve"> </w:t>
      </w:r>
      <w:r>
        <w:br/>
      </w:r>
      <w:r>
        <w:t xml:space="preserve">Уголовно-правовые правоотношения возникают между государством и лицом, совершившим преступление, в сфере уголовного права. Они регулируются Уголовным кодексом и другими нормативными актами, регулирующими уголовное право. Уголовно-правовые правоотношения могут быть различными по своему содержанию, например:</w:t>
      </w:r>
      <w:r>
        <w:br/>
      </w:r>
      <w:r>
        <w:t xml:space="preserve"> </w:t>
      </w:r>
      <w:r>
        <w:br/>
      </w:r>
      <w:r>
        <w:t xml:space="preserve">- Правоотношения, возникающие в ходе расследования преступления, например, задержание, обыск, допрос и др.</w:t>
      </w:r>
      <w:r>
        <w:br/>
      </w:r>
      <w:r>
        <w:t xml:space="preserve"> </w:t>
      </w:r>
      <w:r>
        <w:br/>
      </w:r>
      <w:r>
        <w:t xml:space="preserve">- Правоотношения, возникающие в ходе судебного разбирательства, например, предъявление обвинения, защита прав и интересов обвиняемого, вынесение приговора и др.</w:t>
      </w:r>
      <w:r>
        <w:br/>
      </w:r>
      <w:r>
        <w:t xml:space="preserve"> </w:t>
      </w:r>
      <w:r>
        <w:br/>
      </w:r>
      <w:r>
        <w:t xml:space="preserve">Таким образом, правоотношения могут быть классифицированы по содержанию на гражданско-правовые, административно-правовые и уголовно-правовые. Каждый вид правоотношений имеет свои особенности и регулируется соответствующими нормативными актами.</w:t>
      </w:r>
    </w:p>
    <w:p>
      <w:pPr>
        <w:pStyle w:val="Heading2"/>
      </w:pPr>
      <w:bookmarkStart w:id="45" w:name="правоотношения-по-содержанию"/>
      <w:r>
        <w:t xml:space="preserve">Правоотношения по содержанию</w:t>
      </w:r>
      <w:bookmarkEnd w:id="45"/>
    </w:p>
    <w:p>
      <w:pPr>
        <w:pStyle w:val="FirstParagraph"/>
      </w:pPr>
      <w:r>
        <w:t xml:space="preserve">Правоотношения по содержанию являются одной из основных категорий классификации правоотношений. Они характеризуются тем, что их содержание определяется правами и обязанностями сторон.</w:t>
      </w:r>
      <w:r>
        <w:br/>
      </w:r>
      <w:r>
        <w:t xml:space="preserve"> </w:t>
      </w:r>
      <w:r>
        <w:br/>
      </w:r>
      <w:r>
        <w:t xml:space="preserve">В рамках данной категории выделяются следующие виды правоотношений по содержанию:</w:t>
      </w:r>
      <w:r>
        <w:br/>
      </w:r>
      <w:r>
        <w:t xml:space="preserve"> </w:t>
      </w:r>
      <w:r>
        <w:br/>
      </w:r>
      <w:r>
        <w:t xml:space="preserve">1. Правоотношения по собственности. Они возникают в случае, когда одна сторона (собственник) обладает правом собственности на определенное имущество, а другая сторона (несобственник) обязана уважать это право и воздерживаться от любых действий, которые могут нарушить права собственника.</w:t>
      </w:r>
      <w:r>
        <w:br/>
      </w:r>
      <w:r>
        <w:t xml:space="preserve"> </w:t>
      </w:r>
      <w:r>
        <w:br/>
      </w:r>
      <w:r>
        <w:t xml:space="preserve">2. Правоотношения по обязательствам. Они возникают в случае, когда одна сторона (кредитор) имеет право требовать от другой стороны (должника) выполнения определенного действия или воздержания от него. Должник, в свою очередь, обязан выполнить требования кредитора.</w:t>
      </w:r>
      <w:r>
        <w:br/>
      </w:r>
      <w:r>
        <w:t xml:space="preserve"> </w:t>
      </w:r>
      <w:r>
        <w:br/>
      </w:r>
      <w:r>
        <w:t xml:space="preserve">3. Правоотношения по договору. Они возникают в результате заключения договора между двумя или более сторонами. Каждая сторона обязана выполнять свои обязательства, предусмотренные договором, а также имеет право требовать их выполнения со стороны других участников договора.</w:t>
      </w:r>
      <w:r>
        <w:br/>
      </w:r>
      <w:r>
        <w:t xml:space="preserve"> </w:t>
      </w:r>
      <w:r>
        <w:br/>
      </w:r>
      <w:r>
        <w:t xml:space="preserve">4. Правоотношения по наследству. Они возникают в случае смерти физического лица, при которой его имущество переходит к наследникам. Наследники обязаны принять наследство и уважать права других наследников.</w:t>
      </w:r>
      <w:r>
        <w:br/>
      </w:r>
      <w:r>
        <w:t xml:space="preserve"> </w:t>
      </w:r>
      <w:r>
        <w:br/>
      </w:r>
      <w:r>
        <w:t xml:space="preserve">5. Правоотношения по земельным отношениям. Они возникают в связи с использованием и распоряжением земельными участками. Стороны правоотношений обязаны соблюдать законодательство о земле и уважать права других участников земельных отношений.</w:t>
      </w:r>
      <w:r>
        <w:br/>
      </w:r>
      <w:r>
        <w:t xml:space="preserve"> </w:t>
      </w:r>
      <w:r>
        <w:br/>
      </w:r>
      <w:r>
        <w:t xml:space="preserve">Таким образом, правоотношения по содержанию представляют собой различные виды отношений, основанных на правах и обязанностях сторон. Они играют важную роль в правовой системе и регулируют взаимодействие между участниками правоотношений.</w:t>
      </w:r>
    </w:p>
    <w:p>
      <w:pPr>
        <w:pStyle w:val="Heading2"/>
      </w:pPr>
      <w:bookmarkStart w:id="46" w:name="правоотношения-имущественного-характера"/>
      <w:r>
        <w:t xml:space="preserve">Правоотношения имущественного характера</w:t>
      </w:r>
      <w:bookmarkEnd w:id="46"/>
    </w:p>
    <w:p>
      <w:pPr>
        <w:pStyle w:val="FirstParagraph"/>
      </w:pPr>
      <w:r>
        <w:t xml:space="preserve">Правоотношения имущественного характера являются одной из основных категорий классификации правоотношений по содержанию. Они возникают в сфере оборота имущества и регулируют отношения между субъектами права в отношении имущественных ценностей.</w:t>
      </w:r>
      <w:r>
        <w:br/>
      </w:r>
      <w:r>
        <w:t xml:space="preserve"> </w:t>
      </w:r>
      <w:r>
        <w:br/>
      </w:r>
      <w:r>
        <w:t xml:space="preserve">Правоотношения имущественного характера характеризуются следующими особенностями:</w:t>
      </w:r>
    </w:p>
    <w:p>
      <w:pPr>
        <w:numPr>
          <w:ilvl w:val="0"/>
          <w:numId w:val="1003"/>
        </w:numPr>
      </w:pPr>
      <w:r>
        <w:rPr>
          <w:b/>
        </w:rPr>
        <w:t xml:space="preserve">Имущественный интерес.</w:t>
      </w:r>
      <w:r>
        <w:t xml:space="preserve"> </w:t>
      </w:r>
      <w:r>
        <w:t xml:space="preserve">В основе правоотношений имущественного характера лежит интерес субъектов права к определенным имущественным ценностям. Этот интерес может быть связан с приобретением, использованием, распоряжением или защитой имущества.</w:t>
      </w:r>
    </w:p>
    <w:p>
      <w:pPr>
        <w:numPr>
          <w:ilvl w:val="0"/>
          <w:numId w:val="1003"/>
        </w:numPr>
      </w:pPr>
      <w:r>
        <w:rPr>
          <w:b/>
        </w:rPr>
        <w:t xml:space="preserve">Имущественные права и обязанности.</w:t>
      </w:r>
      <w:r>
        <w:t xml:space="preserve"> </w:t>
      </w:r>
      <w:r>
        <w:t xml:space="preserve">В рамках правоотношений имущественного характера субъекты права обладают определенными имущественными правами и несут соответствующие имущественные обязанности. Например, право собственности на имущество предполагает право распоряжаться им, а также обязанность его сохранять и не нарушать прав других лиц.</w:t>
      </w:r>
    </w:p>
    <w:p>
      <w:pPr>
        <w:numPr>
          <w:ilvl w:val="0"/>
          <w:numId w:val="1003"/>
        </w:numPr>
      </w:pPr>
      <w:r>
        <w:rPr>
          <w:b/>
        </w:rPr>
        <w:t xml:space="preserve">Имущественный оборот.</w:t>
      </w:r>
      <w:r>
        <w:t xml:space="preserve"> </w:t>
      </w:r>
      <w:r>
        <w:t xml:space="preserve">Правоотношения имущественного характера связаны с оборотом имущества, то есть с его перемещением, передачей, приобретением и отчуждением. В рамках таких правоотношений возникают различные сделки, договоры, а также возмещение ущерба и компенсация потерь.</w:t>
      </w:r>
    </w:p>
    <w:p>
      <w:pPr>
        <w:numPr>
          <w:ilvl w:val="0"/>
          <w:numId w:val="1003"/>
        </w:numPr>
      </w:pPr>
      <w:r>
        <w:rPr>
          <w:b/>
        </w:rPr>
        <w:t xml:space="preserve">Защита имущественных прав.</w:t>
      </w:r>
      <w:r>
        <w:t xml:space="preserve"> </w:t>
      </w:r>
      <w:r>
        <w:t xml:space="preserve">Правоотношения имущественного характера также предполагают защиту имущественных прав субъектов. В случае нарушения этих прав, субъекты могут обратиться в суд или иные компетентные органы для восстановления своих прав и получения компенсации.</w:t>
      </w:r>
    </w:p>
    <w:p>
      <w:pPr>
        <w:pStyle w:val="FirstParagraph"/>
      </w:pPr>
      <w:r>
        <w:t xml:space="preserve">Правоотношения имущественного характера являются важной составляющей правовой системы и играют значительную роль в экономической и социальной жизни общества. Они регулируют отношения между гражданами, организациями, государством и другими субъектами права в сфере оборота имущества и способствуют развитию экономики и обеспечению правовой защиты интересов субъектов.</w:t>
      </w:r>
    </w:p>
    <w:p>
      <w:pPr>
        <w:pStyle w:val="Heading2"/>
      </w:pPr>
      <w:bookmarkStart w:id="47" w:name="правоотношения-личного-характера"/>
      <w:r>
        <w:t xml:space="preserve">Правоотношения личного характера</w:t>
      </w:r>
      <w:bookmarkEnd w:id="47"/>
    </w:p>
    <w:p>
      <w:pPr>
        <w:pStyle w:val="FirstParagraph"/>
      </w:pPr>
      <w:r>
        <w:t xml:space="preserve">Правоотношения личного характера являются одной из основных категорий классификации правоотношений по содержанию. Они возникают между физическими лицами и регулируют отношения, связанные с личными правами и обязанностями граждан.</w:t>
      </w:r>
      <w:r>
        <w:br/>
      </w:r>
      <w:r>
        <w:t xml:space="preserve"> </w:t>
      </w:r>
      <w:r>
        <w:br/>
      </w:r>
      <w:r>
        <w:t xml:space="preserve">Правоотношения личного характера включают в себя такие сферы, как семейное право, наследственное право, трудовое право, гражданское право и другие. В рамках этих правоотношений регулируются такие вопросы, как брачные отношения, родительские права и обязанности, наследование имущества, трудовые отношения и др.</w:t>
      </w:r>
      <w:r>
        <w:br/>
      </w:r>
      <w:r>
        <w:t xml:space="preserve"> </w:t>
      </w:r>
      <w:r>
        <w:br/>
      </w:r>
      <w:r>
        <w:t xml:space="preserve">Семейное право является одной из основных сфер правоотношений личного характера. Оно регулирует отношения между супругами, родителями и детьми, а также другими членами семьи. В рамках семейного права решаются вопросы о брачном договоре, разводе, усыновлении, опеке и попечительстве.</w:t>
      </w:r>
      <w:r>
        <w:br/>
      </w:r>
      <w:r>
        <w:t xml:space="preserve"> </w:t>
      </w:r>
      <w:r>
        <w:br/>
      </w:r>
      <w:r>
        <w:t xml:space="preserve">Наследственное право также относится к правоотношениям личного характера. Оно регулирует отношения, связанные с передачей имущества после смерти физического лица. В рамках наследственного права определяются наследники, порядок наследования, доли наследства и другие вопросы.</w:t>
      </w:r>
      <w:r>
        <w:br/>
      </w:r>
      <w:r>
        <w:t xml:space="preserve"> </w:t>
      </w:r>
      <w:r>
        <w:br/>
      </w:r>
      <w:r>
        <w:t xml:space="preserve">Трудовое право является важной сферой правоотношений личного характера. Оно регулирует отношения между работниками и работодателями. В рамках трудового права решаются вопросы о трудовом договоре, оплате труда, рабочем времени, отпусках, социальном обеспечении и других аспектах трудовых отношений.</w:t>
      </w:r>
      <w:r>
        <w:br/>
      </w:r>
      <w:r>
        <w:t xml:space="preserve"> </w:t>
      </w:r>
      <w:r>
        <w:br/>
      </w:r>
      <w:r>
        <w:t xml:space="preserve">Таким образом, правоотношения личного характера являются важной частью классификации правоотношений по содержанию. Они регулируют отношения, связанные с личными правами и обязанностями граждан, и включают в себя такие сферы, как семейное право, наследственное право, трудовое право и гражданское право.</w:t>
      </w:r>
      <w:r>
        <w:br/>
      </w:r>
      <w:r>
        <w:t xml:space="preserve"> </w:t>
      </w:r>
      <w:r>
        <w:br/>
      </w:r>
    </w:p>
    <w:p>
      <w:pPr>
        <w:pStyle w:val="Heading1"/>
      </w:pPr>
      <w:bookmarkStart w:id="48" w:name="классификация-правоотношений-по-форме"/>
      <w:r>
        <w:t xml:space="preserve">Классификация правоотношений по форме</w:t>
      </w:r>
      <w:bookmarkEnd w:id="48"/>
    </w:p>
    <w:p>
      <w:pPr>
        <w:pStyle w:val="FirstParagraph"/>
      </w:pPr>
      <w:r>
        <w:rPr>
          <w:b/>
        </w:rPr>
        <w:t xml:space="preserve">Спасибо, что воспользовались Scribot! Надеюсь, Вам понравилась курсовая работа!</w:t>
      </w:r>
      <w:r>
        <w:br/>
      </w:r>
      <w:r>
        <w:rPr>
          <w:b/>
        </w:rPr>
        <w:t xml:space="preserve">Для получения полной версии отправьте 99 рублей по ссылке:</w:t>
      </w:r>
      <w:r>
        <w:br/>
      </w:r>
      <w:r>
        <w:rPr>
          <w:b/>
        </w:rPr>
        <w:t xml:space="preserve">https://pay.cloudtips.ru/p/7a822105</w:t>
      </w:r>
      <w:r>
        <w:br/>
      </w:r>
      <w:r>
        <w:rPr>
          <w:b/>
        </w:rPr>
        <w:t xml:space="preserve">Или по QR-коду:</w:t>
      </w:r>
      <w:r>
        <w:br/>
      </w:r>
    </w:p>
    <w:p>
      <w:pPr>
        <w:pStyle w:val="BodyText"/>
      </w:pPr>
      <w:r>
        <w:rPr>
          <w:b/>
        </w:rPr>
        <w:t xml:space="preserve">Спасибо, что воспользовались Scribot! Надеюсь, Вам понравилась курсовая работа!</w:t>
      </w:r>
      <w:r>
        <w:br/>
      </w:r>
      <w:r>
        <w:rPr>
          <w:b/>
        </w:rPr>
        <w:t xml:space="preserve">Для получения полной версии отправьте 99 рублей по ссылке:</w:t>
      </w:r>
      <w:r>
        <w:br/>
      </w:r>
      <w:r>
        <w:rPr>
          <w:b/>
        </w:rPr>
        <w:t xml:space="preserve">https://pay.cloudtips.ru/p/7a822105</w:t>
      </w:r>
      <w:r>
        <w:br/>
      </w:r>
      <w:r>
        <w:rPr>
          <w:b/>
        </w:rPr>
        <w:t xml:space="preserve">Или по QR-коду:</w:t>
      </w:r>
      <w:r>
        <w:br/>
      </w:r>
    </w:p>
    <w:p>
      <w:pPr>
        <w:pStyle w:val="Heading1"/>
      </w:pPr>
      <w:bookmarkStart w:id="49" w:name="X43bfda7990cfa52b1de4a02364b9dc09ed624ae"/>
      <w:r>
        <w:t xml:space="preserve">Классификация правоотношений по сроку действия</w:t>
      </w:r>
      <w:bookmarkEnd w:id="49"/>
    </w:p>
    <w:p>
      <w:pPr>
        <w:pStyle w:val="FirstParagraph"/>
      </w:pPr>
      <w:r>
        <w:rPr>
          <w:b/>
        </w:rPr>
        <w:t xml:space="preserve">Спасибо, что воспользовались Scribot! Надеюсь, Вам понравилась курсовая работа!</w:t>
      </w:r>
      <w:r>
        <w:br/>
      </w:r>
      <w:r>
        <w:rPr>
          <w:b/>
        </w:rPr>
        <w:t xml:space="preserve">Для получения полной версии отправьте 99 рублей по ссылке:</w:t>
      </w:r>
      <w:r>
        <w:br/>
      </w:r>
      <w:r>
        <w:rPr>
          <w:b/>
        </w:rPr>
        <w:t xml:space="preserve">https://pay.cloudtips.ru/p/7a822105</w:t>
      </w:r>
      <w:r>
        <w:br/>
      </w:r>
      <w:r>
        <w:rPr>
          <w:b/>
        </w:rPr>
        <w:t xml:space="preserve">Или по QR-коду:</w:t>
      </w:r>
      <w:r>
        <w:br/>
      </w:r>
    </w:p>
    <w:p>
      <w:pPr>
        <w:pStyle w:val="BodyText"/>
      </w:pPr>
      <w:r>
        <w:rPr>
          <w:b/>
        </w:rPr>
        <w:t xml:space="preserve">Спасибо, что воспользовались Scribot! Надеюсь, Вам понравилась курсовая работа!</w:t>
      </w:r>
      <w:r>
        <w:br/>
      </w:r>
      <w:r>
        <w:rPr>
          <w:b/>
        </w:rPr>
        <w:t xml:space="preserve">Для получения полной версии отправьте 99 рублей по ссылке:</w:t>
      </w:r>
      <w:r>
        <w:br/>
      </w:r>
      <w:r>
        <w:rPr>
          <w:b/>
        </w:rPr>
        <w:t xml:space="preserve">https://pay.cloudtips.ru/p/7a822105</w:t>
      </w:r>
      <w:r>
        <w:br/>
      </w:r>
      <w:r>
        <w:rPr>
          <w:b/>
        </w:rPr>
        <w:t xml:space="preserve">Или по QR-коду:</w:t>
      </w:r>
      <w:r>
        <w:br/>
      </w:r>
    </w:p>
    <w:p>
      <w:pPr>
        <w:pStyle w:val="Heading1"/>
      </w:pPr>
      <w:bookmarkStart w:id="50" w:name="Xf2e3253fb856e21caaa78d26b7286c8f7b52403"/>
      <w:r>
        <w:t xml:space="preserve">Классификация правоотношений по степени обязательности</w:t>
      </w:r>
      <w:bookmarkEnd w:id="50"/>
    </w:p>
    <w:p>
      <w:pPr>
        <w:pStyle w:val="FirstParagraph"/>
      </w:pPr>
      <w:r>
        <w:rPr>
          <w:b/>
        </w:rPr>
        <w:t xml:space="preserve">Спасибо, что воспользовались Scribot! Надеюсь, Вам понравилась курсовая работа!</w:t>
      </w:r>
      <w:r>
        <w:br/>
      </w:r>
      <w:r>
        <w:rPr>
          <w:b/>
        </w:rPr>
        <w:t xml:space="preserve">Для получения полной версии отправьте 99 рублей по ссылке:</w:t>
      </w:r>
      <w:r>
        <w:br/>
      </w:r>
      <w:r>
        <w:rPr>
          <w:b/>
        </w:rPr>
        <w:t xml:space="preserve">https://pay.cloudtips.ru/p/7a822105</w:t>
      </w:r>
      <w:r>
        <w:br/>
      </w:r>
      <w:r>
        <w:rPr>
          <w:b/>
        </w:rPr>
        <w:t xml:space="preserve">Или по QR-коду:</w:t>
      </w:r>
      <w:r>
        <w:br/>
      </w:r>
    </w:p>
    <w:p>
      <w:pPr>
        <w:pStyle w:val="BodyText"/>
      </w:pPr>
      <w:r>
        <w:rPr>
          <w:b/>
        </w:rPr>
        <w:t xml:space="preserve">Спасибо, что воспользовались Scribot! Надеюсь, Вам понравилась курсовая работа!</w:t>
      </w:r>
      <w:r>
        <w:br/>
      </w:r>
      <w:r>
        <w:rPr>
          <w:b/>
        </w:rPr>
        <w:t xml:space="preserve">Для получения полной версии отправьте 99 рублей по ссылке:</w:t>
      </w:r>
      <w:r>
        <w:br/>
      </w:r>
      <w:r>
        <w:rPr>
          <w:b/>
        </w:rPr>
        <w:t xml:space="preserve">https://pay.cloudtips.ru/p/7a822105</w:t>
      </w:r>
      <w:r>
        <w:br/>
      </w:r>
      <w:r>
        <w:rPr>
          <w:b/>
        </w:rPr>
        <w:t xml:space="preserve">Или по QR-коду:</w:t>
      </w:r>
      <w:r>
        <w:br/>
      </w:r>
    </w:p>
    <w:p>
      <w:pPr>
        <w:pStyle w:val="Heading1"/>
      </w:pPr>
      <w:bookmarkStart w:id="51" w:name="X953acc1bcc8cc91ffa687adf111e4f7bb0cd88a"/>
      <w:r>
        <w:t xml:space="preserve">Классификация правоотношений по способу возникновения</w:t>
      </w:r>
      <w:bookmarkEnd w:id="51"/>
    </w:p>
    <w:p>
      <w:pPr>
        <w:pStyle w:val="FirstParagraph"/>
      </w:pPr>
      <w:r>
        <w:rPr>
          <w:b/>
        </w:rPr>
        <w:t xml:space="preserve">Спасибо, что воспользовались Scribot! Надеюсь, Вам понравилась курсовая работа!</w:t>
      </w:r>
      <w:r>
        <w:br/>
      </w:r>
      <w:r>
        <w:rPr>
          <w:b/>
        </w:rPr>
        <w:t xml:space="preserve">Для получения полной версии отправьте 99 рублей по ссылке:</w:t>
      </w:r>
      <w:r>
        <w:br/>
      </w:r>
      <w:r>
        <w:rPr>
          <w:b/>
        </w:rPr>
        <w:t xml:space="preserve">https://pay.cloudtips.ru/p/7a822105</w:t>
      </w:r>
      <w:r>
        <w:br/>
      </w:r>
      <w:r>
        <w:rPr>
          <w:b/>
        </w:rPr>
        <w:t xml:space="preserve">Или по QR-коду:</w:t>
      </w:r>
      <w:r>
        <w:br/>
      </w:r>
    </w:p>
    <w:p>
      <w:pPr>
        <w:pStyle w:val="BodyText"/>
      </w:pPr>
      <w:r>
        <w:rPr>
          <w:b/>
        </w:rPr>
        <w:t xml:space="preserve">Спасибо, что воспользовались Scribot! Надеюсь, Вам понравилась курсовая работа!</w:t>
      </w:r>
      <w:r>
        <w:br/>
      </w:r>
      <w:r>
        <w:rPr>
          <w:b/>
        </w:rPr>
        <w:t xml:space="preserve">Для получения полной версии отправьте 99 рублей по ссылке:</w:t>
      </w:r>
      <w:r>
        <w:br/>
      </w:r>
      <w:r>
        <w:rPr>
          <w:b/>
        </w:rPr>
        <w:t xml:space="preserve">https://pay.cloudtips.ru/p/7a822105</w:t>
      </w:r>
      <w:r>
        <w:br/>
      </w:r>
      <w:r>
        <w:rPr>
          <w:b/>
        </w:rPr>
        <w:t xml:space="preserve">Или по QR-коду:</w:t>
      </w:r>
      <w:r>
        <w:br/>
      </w:r>
    </w:p>
    <w:p>
      <w:pPr>
        <w:pStyle w:val="Heading1"/>
      </w:pPr>
      <w:bookmarkStart w:id="52" w:name="заключение"/>
      <w:r>
        <w:t xml:space="preserve">Заключение</w:t>
      </w:r>
      <w:bookmarkEnd w:id="52"/>
    </w:p>
    <w:p>
      <w:pPr>
        <w:pStyle w:val="FirstParagraph"/>
      </w:pPr>
      <w:r>
        <w:rPr>
          <w:b/>
        </w:rPr>
        <w:t xml:space="preserve">Спасибо, что воспользовались Scribot! Надеюсь, Вам понравилась курсовая работа!</w:t>
      </w:r>
      <w:r>
        <w:br/>
      </w:r>
      <w:r>
        <w:rPr>
          <w:b/>
        </w:rPr>
        <w:t xml:space="preserve">Для получения полной версии отправьте 99 рублей по ссылке:</w:t>
      </w:r>
      <w:r>
        <w:br/>
      </w:r>
      <w:r>
        <w:rPr>
          <w:b/>
        </w:rPr>
        <w:t xml:space="preserve">https://pay.cloudtips.ru/p/7a822105</w:t>
      </w:r>
      <w:r>
        <w:br/>
      </w:r>
      <w:r>
        <w:rPr>
          <w:b/>
        </w:rPr>
        <w:t xml:space="preserve">Или по QR-коду:</w:t>
      </w:r>
      <w:r>
        <w:br/>
      </w:r>
    </w:p>
    <w:p>
      <w:pPr>
        <w:pStyle w:val="BodyText"/>
      </w:pPr>
      <w:r>
        <w:rPr>
          <w:b/>
        </w:rPr>
        <w:t xml:space="preserve">Спасибо, что воспользовались Scribot! Надеюсь, Вам понравилась курсовая работа!</w:t>
      </w:r>
      <w:r>
        <w:br/>
      </w:r>
      <w:r>
        <w:rPr>
          <w:b/>
        </w:rPr>
        <w:t xml:space="preserve">Для получения полной версии отправьте 99 рублей по ссылке:</w:t>
      </w:r>
      <w:r>
        <w:br/>
      </w:r>
      <w:r>
        <w:rPr>
          <w:b/>
        </w:rPr>
        <w:t xml:space="preserve">https://pay.cloudtips.ru/p/7a822105</w:t>
      </w:r>
      <w:r>
        <w:br/>
      </w:r>
      <w:r>
        <w:rPr>
          <w:b/>
        </w:rPr>
        <w:t xml:space="preserve">Или по QR-коду:</w:t>
      </w:r>
      <w:r>
        <w:br/>
      </w:r>
    </w:p>
    <w:p>
      <w:pPr>
        <w:pStyle w:val="Heading1"/>
      </w:pPr>
      <w:bookmarkStart w:id="53" w:name="список-использованных-источников"/>
      <w:r>
        <w:t xml:space="preserve">Список использованных источников</w:t>
      </w:r>
      <w:bookmarkEnd w:id="53"/>
    </w:p>
    <w:p>
      <w:pPr>
        <w:pStyle w:val="FirstParagraph"/>
      </w:pPr>
      <w:r>
        <w:rPr>
          <w:b/>
        </w:rPr>
        <w:t xml:space="preserve">Спасибо, что воспользовались Scribot! Надеюсь, Вам понравилась курсовая работа!</w:t>
      </w:r>
      <w:r>
        <w:br/>
      </w:r>
      <w:r>
        <w:rPr>
          <w:b/>
        </w:rPr>
        <w:t xml:space="preserve">Для получения полной версии отправьте 99 рублей по ссылке:</w:t>
      </w:r>
      <w:r>
        <w:br/>
      </w:r>
      <w:r>
        <w:rPr>
          <w:b/>
        </w:rPr>
        <w:t xml:space="preserve">https://pay.cloudtips.ru/p/7a822105</w:t>
      </w:r>
      <w:r>
        <w:br/>
      </w:r>
      <w:r>
        <w:rPr>
          <w:b/>
        </w:rPr>
        <w:t xml:space="preserve">Или по QR-коду:</w:t>
      </w:r>
      <w:r>
        <w:br/>
      </w:r>
    </w:p>
    <w:p>
      <w:pPr>
        <w:pStyle w:val="BodyText"/>
      </w:pPr>
      <w:r>
        <w:rPr>
          <w:b/>
        </w:rPr>
        <w:t xml:space="preserve">Спасибо, что воспользовались Scribot! Надеюсь, Вам понравилась курсовая работа!</w:t>
      </w:r>
      <w:r>
        <w:br/>
      </w:r>
      <w:r>
        <w:rPr>
          <w:b/>
        </w:rPr>
        <w:t xml:space="preserve">Для получения полной версии отправьте 99 рублей по ссылке:</w:t>
      </w:r>
      <w:r>
        <w:br/>
      </w:r>
      <w:r>
        <w:rPr>
          <w:b/>
        </w:rPr>
        <w:t xml:space="preserve">https://pay.cloudtips.ru/p/7a822105</w:t>
      </w:r>
      <w:r>
        <w:br/>
      </w:r>
      <w:r>
        <w:rPr>
          <w:b/>
        </w:rPr>
        <w:t xml:space="preserve">Или по QR-коду: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1T18:11:03Z</dcterms:created>
  <dcterms:modified xsi:type="dcterms:W3CDTF">2024-02-11T18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